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0C85E" w14:textId="7946B93C" w:rsidR="000C7139" w:rsidRDefault="00881650" w:rsidP="0088165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sz w:val="32"/>
          <w:szCs w:val="32"/>
        </w:rPr>
        <w:t>Çmimi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Mjedisor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për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Shkoll</w:t>
      </w:r>
      <w:r w:rsidR="00CE2D30">
        <w:rPr>
          <w:rFonts w:ascii="Times New Roman" w:hAnsi="Times New Roman" w:cs="Times New Roman"/>
          <w:b/>
          <w:sz w:val="32"/>
          <w:szCs w:val="32"/>
        </w:rPr>
        <w:t>a</w:t>
      </w:r>
      <w:proofErr w:type="spellEnd"/>
    </w:p>
    <w:p w14:paraId="4DABE99E" w14:textId="42E528F3" w:rsidR="00881650" w:rsidRPr="00BC299A" w:rsidRDefault="00881650" w:rsidP="0088165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“</w:t>
      </w:r>
      <w:r w:rsidRPr="00BC299A">
        <w:rPr>
          <w:rFonts w:ascii="Times New Roman" w:hAnsi="Times New Roman" w:cs="Times New Roman"/>
          <w:b/>
          <w:sz w:val="32"/>
          <w:szCs w:val="32"/>
        </w:rPr>
        <w:t xml:space="preserve">Dervish </w:t>
      </w:r>
      <w:proofErr w:type="spellStart"/>
      <w:r w:rsidRPr="00BC299A">
        <w:rPr>
          <w:rFonts w:ascii="Times New Roman" w:hAnsi="Times New Roman" w:cs="Times New Roman"/>
          <w:b/>
          <w:sz w:val="32"/>
          <w:szCs w:val="32"/>
        </w:rPr>
        <w:t>Rozhaja</w:t>
      </w:r>
      <w:proofErr w:type="spellEnd"/>
      <w:r w:rsidRPr="00BC299A">
        <w:rPr>
          <w:rFonts w:ascii="Times New Roman" w:hAnsi="Times New Roman" w:cs="Times New Roman"/>
          <w:b/>
          <w:sz w:val="32"/>
          <w:szCs w:val="32"/>
        </w:rPr>
        <w:t xml:space="preserve">” </w:t>
      </w:r>
    </w:p>
    <w:p w14:paraId="6CC69695" w14:textId="572E2B1D" w:rsidR="005C3C6C" w:rsidRPr="00881650" w:rsidRDefault="005C3C6C" w:rsidP="00881650">
      <w:pPr>
        <w:tabs>
          <w:tab w:val="left" w:pos="5229"/>
        </w:tabs>
        <w:rPr>
          <w:rFonts w:ascii="Times New Roman" w:hAnsi="Times New Roman" w:cs="Times New Roman"/>
          <w:b/>
          <w:color w:val="000000" w:themeColor="text1"/>
          <w:sz w:val="32"/>
          <w:szCs w:val="32"/>
          <w:lang w:val="sq-AL"/>
        </w:rPr>
      </w:pPr>
    </w:p>
    <w:p w14:paraId="198BC572" w14:textId="6DB5FA0D" w:rsidR="00DF2F71" w:rsidRPr="00881650" w:rsidRDefault="00881650" w:rsidP="00881650">
      <w:pPr>
        <w:jc w:val="center"/>
        <w:rPr>
          <w:rFonts w:ascii="Times New Roman" w:eastAsia="Times New Roman" w:hAnsi="Times New Roman" w:cs="Times New Roman"/>
          <w:bCs/>
          <w:sz w:val="32"/>
          <w:szCs w:val="32"/>
          <w:lang w:val="sq-AL"/>
        </w:rPr>
      </w:pPr>
      <w:r w:rsidRPr="00881650">
        <w:rPr>
          <w:rFonts w:ascii="Times New Roman" w:eastAsia="Times New Roman" w:hAnsi="Times New Roman" w:cs="Times New Roman"/>
          <w:bCs/>
          <w:sz w:val="32"/>
          <w:szCs w:val="32"/>
          <w:lang w:val="sq-AL"/>
        </w:rPr>
        <w:t>Form</w:t>
      </w:r>
      <w:r w:rsidR="00323113">
        <w:rPr>
          <w:rFonts w:ascii="Times New Roman" w:eastAsia="Times New Roman" w:hAnsi="Times New Roman" w:cs="Times New Roman"/>
          <w:bCs/>
          <w:sz w:val="32"/>
          <w:szCs w:val="32"/>
          <w:lang w:val="sq-AL"/>
        </w:rPr>
        <w:t>ulari i</w:t>
      </w:r>
      <w:r w:rsidRPr="00881650">
        <w:rPr>
          <w:rFonts w:ascii="Times New Roman" w:eastAsia="Times New Roman" w:hAnsi="Times New Roman" w:cs="Times New Roman"/>
          <w:bCs/>
          <w:sz w:val="32"/>
          <w:szCs w:val="32"/>
          <w:lang w:val="sq-AL"/>
        </w:rPr>
        <w:t xml:space="preserve"> Projekt Propozimit</w:t>
      </w:r>
    </w:p>
    <w:p w14:paraId="041A80A3" w14:textId="77777777" w:rsidR="00881650" w:rsidRDefault="00881650" w:rsidP="00881650">
      <w:pPr>
        <w:rPr>
          <w:rFonts w:ascii="Times New Roman" w:hAnsi="Times New Roman" w:cs="Times New Roman"/>
          <w:sz w:val="32"/>
          <w:szCs w:val="32"/>
          <w:lang w:val="sq-AL"/>
        </w:rPr>
      </w:pPr>
    </w:p>
    <w:p w14:paraId="0D501FDB" w14:textId="0C341A1C" w:rsidR="00881650" w:rsidRPr="00323113" w:rsidRDefault="00323113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  <w:sz w:val="22"/>
          <w:szCs w:val="22"/>
          <w:lang w:val="sq-AL"/>
        </w:rPr>
      </w:pPr>
      <w:r w:rsidRPr="00323113">
        <w:rPr>
          <w:rFonts w:ascii="Times New Roman" w:hAnsi="Times New Roman" w:cs="Times New Roman"/>
          <w:b/>
          <w:lang w:val="sq-AL"/>
        </w:rPr>
        <w:t>Përmbledhje</w:t>
      </w:r>
    </w:p>
    <w:p w14:paraId="6525D0C0" w14:textId="77777777" w:rsidR="00881650" w:rsidRPr="00323113" w:rsidRDefault="00881650" w:rsidP="00881650">
      <w:pPr>
        <w:rPr>
          <w:rFonts w:ascii="Times New Roman" w:hAnsi="Times New Roman" w:cs="Times New Roman"/>
          <w:sz w:val="22"/>
          <w:szCs w:val="22"/>
          <w:lang w:val="sq-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9"/>
        <w:gridCol w:w="6187"/>
      </w:tblGrid>
      <w:tr w:rsidR="00881650" w:rsidRPr="00323113" w14:paraId="0B14B8A7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454A04A4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Emri i shkollës:</w:t>
            </w:r>
          </w:p>
        </w:tc>
        <w:tc>
          <w:tcPr>
            <w:tcW w:w="3431" w:type="pct"/>
            <w:vAlign w:val="center"/>
          </w:tcPr>
          <w:p w14:paraId="43A0CE3C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5B670597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34FCA4E0" w14:textId="07B54A3B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Emri i Eko Klubit: </w:t>
            </w:r>
          </w:p>
        </w:tc>
        <w:tc>
          <w:tcPr>
            <w:tcW w:w="3431" w:type="pct"/>
            <w:vAlign w:val="center"/>
          </w:tcPr>
          <w:p w14:paraId="5B4E06C8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5485C3DE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1A4E5104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Komuna:</w:t>
            </w:r>
          </w:p>
        </w:tc>
        <w:tc>
          <w:tcPr>
            <w:tcW w:w="3431" w:type="pct"/>
            <w:vAlign w:val="center"/>
          </w:tcPr>
          <w:p w14:paraId="4986D427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</w:tbl>
    <w:p w14:paraId="444DB0FD" w14:textId="77777777" w:rsidR="00881650" w:rsidRDefault="00881650" w:rsidP="00881650">
      <w:pPr>
        <w:rPr>
          <w:rFonts w:ascii="Times New Roman" w:hAnsi="Times New Roman" w:cs="Times New Roman"/>
          <w:sz w:val="22"/>
          <w:szCs w:val="22"/>
          <w:lang w:val="sq-AL"/>
        </w:rPr>
      </w:pPr>
    </w:p>
    <w:p w14:paraId="34989F90" w14:textId="77777777" w:rsidR="00323113" w:rsidRPr="00323113" w:rsidRDefault="00323113" w:rsidP="00881650">
      <w:pPr>
        <w:rPr>
          <w:rFonts w:ascii="Times New Roman" w:hAnsi="Times New Roman" w:cs="Times New Roman"/>
          <w:sz w:val="22"/>
          <w:szCs w:val="22"/>
          <w:lang w:val="sq-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9"/>
        <w:gridCol w:w="6187"/>
      </w:tblGrid>
      <w:tr w:rsidR="00881650" w:rsidRPr="00323113" w14:paraId="0D2AA692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114C7D6C" w14:textId="798B1C1E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TITULLI I PROJEKTIT:</w:t>
            </w:r>
          </w:p>
        </w:tc>
        <w:tc>
          <w:tcPr>
            <w:tcW w:w="3431" w:type="pct"/>
            <w:vAlign w:val="center"/>
          </w:tcPr>
          <w:p w14:paraId="28B57CF6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3E744292" w14:textId="77777777" w:rsidR="00323113" w:rsidRPr="00323113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20D5B545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3844E61D" w14:textId="2B56ABD8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Kohëzgjatja e projektit:</w:t>
            </w:r>
          </w:p>
        </w:tc>
        <w:tc>
          <w:tcPr>
            <w:tcW w:w="3431" w:type="pct"/>
            <w:vAlign w:val="center"/>
          </w:tcPr>
          <w:p w14:paraId="463CAD6B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185F24B8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4197D1E9" w14:textId="2C719360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Grupi i synuar / Përfituesit e drejtpërdrejtë </w:t>
            </w:r>
            <w:r w:rsidRPr="00323113">
              <w:rPr>
                <w:rFonts w:ascii="Times New Roman" w:hAnsi="Times New Roman" w:cs="Times New Roman"/>
                <w:bCs/>
                <w:sz w:val="22"/>
                <w:szCs w:val="22"/>
                <w:lang w:val="sq-AL"/>
              </w:rPr>
              <w:t>(numri total dhe përqindja e përfaqësimit gjinor):</w:t>
            </w:r>
          </w:p>
        </w:tc>
        <w:tc>
          <w:tcPr>
            <w:tcW w:w="3431" w:type="pct"/>
            <w:vAlign w:val="center"/>
          </w:tcPr>
          <w:p w14:paraId="5005EBB7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7D3FD591" w14:textId="77777777" w:rsidR="00323113" w:rsidRPr="00323113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00A1FA3F" w14:textId="77777777" w:rsidR="00323113" w:rsidRPr="00323113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785CBA2C" w14:textId="77777777" w:rsidR="00323113" w:rsidRPr="00323113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26ADCED5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779A4F17" w14:textId="67944D3F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BUXHETI:</w:t>
            </w:r>
          </w:p>
        </w:tc>
        <w:tc>
          <w:tcPr>
            <w:tcW w:w="3431" w:type="pct"/>
            <w:vAlign w:val="center"/>
          </w:tcPr>
          <w:p w14:paraId="75D926AE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6A1F4BB8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745CC737" w14:textId="3C053B42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PËRMBLEDHJE E PROJEKT PROPOZIMIT</w:t>
            </w:r>
            <w:r w:rsidR="00323113"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 </w:t>
            </w:r>
            <w:r w:rsidR="00323113" w:rsidRPr="00D41072">
              <w:rPr>
                <w:rFonts w:ascii="Times New Roman" w:hAnsi="Times New Roman" w:cs="Times New Roman"/>
                <w:bCs/>
                <w:sz w:val="22"/>
                <w:szCs w:val="22"/>
                <w:lang w:val="sq-AL"/>
              </w:rPr>
              <w:t>(max 500 fjalë)</w:t>
            </w:r>
            <w:r w:rsidRPr="00D41072">
              <w:rPr>
                <w:rFonts w:ascii="Times New Roman" w:hAnsi="Times New Roman" w:cs="Times New Roman"/>
                <w:bCs/>
                <w:sz w:val="22"/>
                <w:szCs w:val="22"/>
                <w:lang w:val="sq-AL"/>
              </w:rPr>
              <w:t>:</w:t>
            </w:r>
          </w:p>
        </w:tc>
        <w:tc>
          <w:tcPr>
            <w:tcW w:w="3431" w:type="pct"/>
            <w:vAlign w:val="center"/>
          </w:tcPr>
          <w:p w14:paraId="46FB270F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E4C30C9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0514E380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78C82DDE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3915AD0A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731E8219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07B565C3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0405F8DF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D66BC35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0DDEDB4F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8FFFB0F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3B40117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4A986F76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4878F41" w14:textId="77777777" w:rsidR="00881650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294F22D0" w14:textId="77777777" w:rsidR="00323113" w:rsidRPr="00323113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9BE242D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1D38D842" w14:textId="77777777" w:rsidR="00881650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20F6E4D7" w14:textId="77777777" w:rsidR="00FB722C" w:rsidRDefault="00FB722C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49E07F8A" w14:textId="77777777" w:rsidR="00FB722C" w:rsidRDefault="00FB722C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F4311B5" w14:textId="77777777" w:rsidR="00FB722C" w:rsidRDefault="00FB722C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5E5F063B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5F6BFB91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1E660EC3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01CDCFFC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444FBE32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265370E8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</w:tbl>
    <w:p w14:paraId="1E042D4B" w14:textId="0DA00415" w:rsidR="00881650" w:rsidRPr="00881650" w:rsidRDefault="00881650" w:rsidP="00881650">
      <w:pPr>
        <w:spacing w:after="160"/>
        <w:rPr>
          <w:rFonts w:ascii="Times New Roman" w:hAnsi="Times New Roman" w:cs="Times New Roman"/>
          <w:lang w:val="sq-AL"/>
        </w:rPr>
      </w:pPr>
      <w:r w:rsidRPr="00881650">
        <w:rPr>
          <w:rFonts w:ascii="Times New Roman" w:hAnsi="Times New Roman" w:cs="Times New Roman"/>
          <w:lang w:val="sq-AL"/>
        </w:rPr>
        <w:br w:type="page"/>
      </w:r>
    </w:p>
    <w:p w14:paraId="16392C09" w14:textId="5086A95F" w:rsidR="001E3302" w:rsidRPr="00323113" w:rsidRDefault="00481B39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  <w:lang w:val="sq-AL"/>
        </w:rPr>
      </w:pPr>
      <w:r w:rsidRPr="00323113">
        <w:rPr>
          <w:rFonts w:ascii="Times New Roman" w:hAnsi="Times New Roman" w:cs="Times New Roman"/>
          <w:b/>
          <w:lang w:val="sq-AL"/>
        </w:rPr>
        <w:lastRenderedPageBreak/>
        <w:t>1</w:t>
      </w:r>
      <w:r w:rsidR="001E3302" w:rsidRPr="00323113">
        <w:rPr>
          <w:rFonts w:ascii="Times New Roman" w:hAnsi="Times New Roman" w:cs="Times New Roman"/>
          <w:b/>
          <w:lang w:val="sq-AL"/>
        </w:rPr>
        <w:t xml:space="preserve">. </w:t>
      </w:r>
      <w:r w:rsidR="00323113" w:rsidRPr="00323113">
        <w:rPr>
          <w:rFonts w:ascii="Times New Roman" w:hAnsi="Times New Roman" w:cs="Times New Roman"/>
          <w:b/>
          <w:lang w:val="sq-AL"/>
        </w:rPr>
        <w:t>Informacion për shkollën dhe eko klubin</w:t>
      </w:r>
    </w:p>
    <w:p w14:paraId="2A5B0081" w14:textId="77777777" w:rsidR="00F11B1F" w:rsidRPr="00323113" w:rsidRDefault="00F11B1F" w:rsidP="00881650">
      <w:pPr>
        <w:jc w:val="both"/>
        <w:rPr>
          <w:rFonts w:ascii="Times New Roman" w:hAnsi="Times New Roman" w:cs="Times New Roman"/>
          <w:i/>
          <w:color w:val="000000" w:themeColor="text1"/>
          <w:sz w:val="22"/>
          <w:szCs w:val="22"/>
          <w:lang w:val="sq-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9"/>
        <w:gridCol w:w="6187"/>
      </w:tblGrid>
      <w:tr w:rsidR="00881650" w:rsidRPr="00323113" w14:paraId="066A1A9C" w14:textId="0F4345CD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64B81E2A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Emri i shkollës:</w:t>
            </w:r>
          </w:p>
        </w:tc>
        <w:tc>
          <w:tcPr>
            <w:tcW w:w="3431" w:type="pct"/>
            <w:vAlign w:val="center"/>
          </w:tcPr>
          <w:p w14:paraId="22D9778E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18DF57DF" w14:textId="60DCF5BF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2F8B94FC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Adresa e shkollës: </w:t>
            </w:r>
          </w:p>
        </w:tc>
        <w:tc>
          <w:tcPr>
            <w:tcW w:w="3431" w:type="pct"/>
            <w:vAlign w:val="center"/>
          </w:tcPr>
          <w:p w14:paraId="17CC8385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2B0C927E" w14:textId="1BDE44B5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4B3AD510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Komuna:</w:t>
            </w:r>
          </w:p>
        </w:tc>
        <w:tc>
          <w:tcPr>
            <w:tcW w:w="3431" w:type="pct"/>
            <w:vAlign w:val="center"/>
          </w:tcPr>
          <w:p w14:paraId="38FEA0DB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</w:tbl>
    <w:p w14:paraId="076C2908" w14:textId="75EEEB86" w:rsidR="001E1AD7" w:rsidRPr="00323113" w:rsidRDefault="001E1AD7" w:rsidP="00881650">
      <w:p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sq-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29"/>
        <w:gridCol w:w="6187"/>
      </w:tblGrid>
      <w:tr w:rsidR="00F11B1F" w:rsidRPr="00323113" w14:paraId="1A1AAF77" w14:textId="77777777" w:rsidTr="00C45B5A">
        <w:trPr>
          <w:trHeight w:val="340"/>
        </w:trPr>
        <w:tc>
          <w:tcPr>
            <w:tcW w:w="1569" w:type="pct"/>
            <w:vAlign w:val="center"/>
          </w:tcPr>
          <w:p w14:paraId="5B6ECF6D" w14:textId="491247C6" w:rsidR="00F11B1F" w:rsidRPr="00323113" w:rsidRDefault="00881650" w:rsidP="00881650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highlight w:val="yellow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Emri i Eko Klubit:</w:t>
            </w:r>
          </w:p>
        </w:tc>
        <w:tc>
          <w:tcPr>
            <w:tcW w:w="3431" w:type="pct"/>
            <w:vAlign w:val="center"/>
          </w:tcPr>
          <w:p w14:paraId="56F1ECEA" w14:textId="632568DE" w:rsidR="00F11B1F" w:rsidRPr="00323113" w:rsidRDefault="00F11B1F" w:rsidP="00881650">
            <w:pPr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F11B1F" w:rsidRPr="00323113" w14:paraId="572F0D28" w14:textId="77777777" w:rsidTr="00C45B5A">
        <w:trPr>
          <w:trHeight w:val="340"/>
        </w:trPr>
        <w:tc>
          <w:tcPr>
            <w:tcW w:w="1569" w:type="pct"/>
            <w:vAlign w:val="center"/>
          </w:tcPr>
          <w:p w14:paraId="0CCA35A3" w14:textId="4ACA148C" w:rsidR="00F11B1F" w:rsidRPr="00323113" w:rsidRDefault="00F11B1F" w:rsidP="00881650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  <w:t xml:space="preserve">Data </w:t>
            </w:r>
            <w:r w:rsidR="00881650" w:rsidRPr="00323113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  <w:t xml:space="preserve">dhe mënyra </w:t>
            </w:r>
            <w:r w:rsidRPr="00323113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  <w:t xml:space="preserve">e </w:t>
            </w:r>
            <w:r w:rsidR="00881650" w:rsidRPr="00323113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  <w:t>themelimit të Eko Klubit:</w:t>
            </w:r>
          </w:p>
        </w:tc>
        <w:tc>
          <w:tcPr>
            <w:tcW w:w="3431" w:type="pct"/>
            <w:vAlign w:val="center"/>
          </w:tcPr>
          <w:p w14:paraId="447853AE" w14:textId="36ED0CA4" w:rsidR="00F11B1F" w:rsidRPr="00323113" w:rsidRDefault="00F11B1F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881650" w:rsidRPr="00323113" w14:paraId="0AC66C9F" w14:textId="77777777" w:rsidTr="00C45B5A">
        <w:trPr>
          <w:trHeight w:val="340"/>
        </w:trPr>
        <w:tc>
          <w:tcPr>
            <w:tcW w:w="1569" w:type="pct"/>
            <w:vAlign w:val="center"/>
          </w:tcPr>
          <w:p w14:paraId="6B8CB367" w14:textId="3F8FA26E" w:rsidR="00881650" w:rsidRPr="00323113" w:rsidRDefault="00881650" w:rsidP="00881650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  <w:t>Misioni i Eko Klubit:</w:t>
            </w:r>
          </w:p>
        </w:tc>
        <w:tc>
          <w:tcPr>
            <w:tcW w:w="3431" w:type="pct"/>
            <w:vAlign w:val="center"/>
          </w:tcPr>
          <w:p w14:paraId="27CC8BDB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4231838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0FCB714E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F11B1F" w:rsidRPr="00323113" w14:paraId="450CF533" w14:textId="77777777" w:rsidTr="00C45B5A">
        <w:trPr>
          <w:trHeight w:val="340"/>
        </w:trPr>
        <w:tc>
          <w:tcPr>
            <w:tcW w:w="1569" w:type="pct"/>
            <w:vAlign w:val="center"/>
          </w:tcPr>
          <w:p w14:paraId="4318944B" w14:textId="51295EC5" w:rsidR="00F11B1F" w:rsidRPr="00323113" w:rsidRDefault="00450A5E" w:rsidP="00881650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  <w:t>Objektivat specifike të Eko</w:t>
            </w:r>
            <w:r w:rsidR="00881650" w:rsidRPr="00323113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  <w:t xml:space="preserve"> </w:t>
            </w:r>
            <w:r w:rsidRPr="00323113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  <w:t>Klubit</w:t>
            </w:r>
            <w:r w:rsidR="00F11B1F" w:rsidRPr="00323113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  <w:t>:</w:t>
            </w:r>
          </w:p>
        </w:tc>
        <w:tc>
          <w:tcPr>
            <w:tcW w:w="3431" w:type="pct"/>
            <w:vAlign w:val="center"/>
          </w:tcPr>
          <w:p w14:paraId="55DB620F" w14:textId="77777777" w:rsidR="00D825C1" w:rsidRPr="00323113" w:rsidRDefault="00D825C1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F9884E1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0FDD624" w14:textId="15134F00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1D27825E" w14:textId="77777777" w:rsidR="00F11B1F" w:rsidRPr="00323113" w:rsidRDefault="00F11B1F" w:rsidP="00881650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0FC105A7" w14:textId="33D91C5A" w:rsidR="00F11B1F" w:rsidRPr="00323113" w:rsidRDefault="00450A5E" w:rsidP="00881650">
      <w:p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sq-AL"/>
        </w:rPr>
      </w:pPr>
      <w:r w:rsidRPr="00323113">
        <w:rPr>
          <w:rFonts w:ascii="Times New Roman" w:hAnsi="Times New Roman" w:cs="Times New Roman"/>
          <w:b/>
          <w:color w:val="000000" w:themeColor="text1"/>
          <w:sz w:val="22"/>
          <w:szCs w:val="22"/>
          <w:lang w:val="sq-AL"/>
        </w:rPr>
        <w:t>Këshilli Drejtues i Eko-Klubit</w:t>
      </w:r>
      <w:r w:rsidR="00881650" w:rsidRPr="00323113">
        <w:rPr>
          <w:rFonts w:ascii="Times New Roman" w:hAnsi="Times New Roman" w:cs="Times New Roman"/>
          <w:b/>
          <w:color w:val="000000" w:themeColor="text1"/>
          <w:sz w:val="22"/>
          <w:szCs w:val="22"/>
          <w:lang w:val="sq-AL"/>
        </w:rPr>
        <w:t xml:space="preserve"> </w:t>
      </w:r>
      <w:r w:rsidR="00F11B1F" w:rsidRPr="00323113">
        <w:rPr>
          <w:rFonts w:ascii="Times New Roman" w:hAnsi="Times New Roman" w:cs="Times New Roman"/>
          <w:b/>
          <w:color w:val="000000" w:themeColor="text1"/>
          <w:sz w:val="22"/>
          <w:szCs w:val="22"/>
          <w:lang w:val="sq-AL"/>
        </w:rPr>
        <w:t>/</w:t>
      </w:r>
      <w:r w:rsidR="00881650" w:rsidRPr="00323113">
        <w:rPr>
          <w:rFonts w:ascii="Times New Roman" w:hAnsi="Times New Roman" w:cs="Times New Roman"/>
          <w:b/>
          <w:color w:val="000000" w:themeColor="text1"/>
          <w:sz w:val="22"/>
          <w:szCs w:val="22"/>
          <w:lang w:val="sq-AL"/>
        </w:rPr>
        <w:t xml:space="preserve"> </w:t>
      </w:r>
      <w:r w:rsidR="00F11B1F" w:rsidRPr="00323113">
        <w:rPr>
          <w:rFonts w:ascii="Times New Roman" w:hAnsi="Times New Roman" w:cs="Times New Roman"/>
          <w:b/>
          <w:color w:val="000000" w:themeColor="text1"/>
          <w:sz w:val="22"/>
          <w:szCs w:val="22"/>
          <w:lang w:val="sq-AL"/>
        </w:rPr>
        <w:t>Personat k</w:t>
      </w:r>
      <w:r w:rsidR="00881650" w:rsidRPr="00323113">
        <w:rPr>
          <w:rFonts w:ascii="Times New Roman" w:hAnsi="Times New Roman" w:cs="Times New Roman"/>
          <w:b/>
          <w:color w:val="000000" w:themeColor="text1"/>
          <w:sz w:val="22"/>
          <w:szCs w:val="22"/>
          <w:lang w:val="sq-AL"/>
        </w:rPr>
        <w:t xml:space="preserve">ryesor të përfshirë </w:t>
      </w:r>
      <w:r w:rsidR="00881650" w:rsidRPr="00323113">
        <w:rPr>
          <w:rFonts w:ascii="Times New Roman" w:hAnsi="Times New Roman" w:cs="Times New Roman"/>
          <w:bCs/>
          <w:color w:val="000000" w:themeColor="text1"/>
          <w:sz w:val="22"/>
          <w:szCs w:val="22"/>
          <w:lang w:val="sq-AL"/>
        </w:rPr>
        <w:t>(nxënës e arsimtarë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5"/>
        <w:gridCol w:w="3603"/>
        <w:gridCol w:w="2719"/>
        <w:gridCol w:w="766"/>
        <w:gridCol w:w="1423"/>
      </w:tblGrid>
      <w:tr w:rsidR="00881650" w:rsidRPr="00323113" w14:paraId="6B3EDE9A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72473D5B" w14:textId="4F12320A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  <w:t>Nr.</w:t>
            </w:r>
          </w:p>
        </w:tc>
        <w:tc>
          <w:tcPr>
            <w:tcW w:w="1998" w:type="pct"/>
            <w:vAlign w:val="center"/>
          </w:tcPr>
          <w:p w14:paraId="7B027F4D" w14:textId="3A97F2B8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  <w:t>Emri dhe mbiemri</w:t>
            </w:r>
          </w:p>
        </w:tc>
        <w:tc>
          <w:tcPr>
            <w:tcW w:w="1508" w:type="pct"/>
            <w:vAlign w:val="center"/>
          </w:tcPr>
          <w:p w14:paraId="29DAB08C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  <w:t>Pozita</w:t>
            </w:r>
          </w:p>
        </w:tc>
        <w:tc>
          <w:tcPr>
            <w:tcW w:w="425" w:type="pct"/>
            <w:vAlign w:val="center"/>
          </w:tcPr>
          <w:p w14:paraId="45B3C333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  <w:t>Gjinia</w:t>
            </w:r>
          </w:p>
        </w:tc>
        <w:tc>
          <w:tcPr>
            <w:tcW w:w="790" w:type="pct"/>
            <w:vAlign w:val="center"/>
          </w:tcPr>
          <w:p w14:paraId="1C545B4A" w14:textId="61B1B8A0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  <w:r w:rsidRPr="00323113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  <w:t>Viti shkollor</w:t>
            </w:r>
          </w:p>
        </w:tc>
      </w:tr>
      <w:tr w:rsidR="00881650" w:rsidRPr="00323113" w14:paraId="32A90AA1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3970003C" w14:textId="77777777" w:rsidR="00881650" w:rsidRPr="00323113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98" w:type="pct"/>
            <w:vAlign w:val="center"/>
          </w:tcPr>
          <w:p w14:paraId="65EEA70A" w14:textId="3209B4F6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508" w:type="pct"/>
            <w:vAlign w:val="center"/>
          </w:tcPr>
          <w:p w14:paraId="0F8B1675" w14:textId="1550C1D6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25" w:type="pct"/>
            <w:vAlign w:val="center"/>
          </w:tcPr>
          <w:p w14:paraId="65E94897" w14:textId="1FF857E5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90" w:type="pct"/>
            <w:vAlign w:val="center"/>
          </w:tcPr>
          <w:p w14:paraId="4192AAA3" w14:textId="7A04A9F0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881650" w:rsidRPr="00323113" w14:paraId="058948DE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757621D8" w14:textId="77777777" w:rsidR="00881650" w:rsidRPr="00323113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98" w:type="pct"/>
            <w:vAlign w:val="center"/>
          </w:tcPr>
          <w:p w14:paraId="63E7B32C" w14:textId="18C5C07C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508" w:type="pct"/>
            <w:vAlign w:val="center"/>
          </w:tcPr>
          <w:p w14:paraId="4AD1821D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25" w:type="pct"/>
            <w:vAlign w:val="center"/>
          </w:tcPr>
          <w:p w14:paraId="62797849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90" w:type="pct"/>
            <w:vAlign w:val="center"/>
          </w:tcPr>
          <w:p w14:paraId="69087BFB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881650" w:rsidRPr="00323113" w14:paraId="5BAF86B4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46BDFB21" w14:textId="77777777" w:rsidR="00881650" w:rsidRPr="00323113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98" w:type="pct"/>
            <w:vAlign w:val="center"/>
          </w:tcPr>
          <w:p w14:paraId="3B802F8D" w14:textId="4FFD62A4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508" w:type="pct"/>
            <w:vAlign w:val="center"/>
          </w:tcPr>
          <w:p w14:paraId="3FACF82F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25" w:type="pct"/>
            <w:vAlign w:val="center"/>
          </w:tcPr>
          <w:p w14:paraId="69B9F33F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90" w:type="pct"/>
            <w:vAlign w:val="center"/>
          </w:tcPr>
          <w:p w14:paraId="1DB59F5D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881650" w:rsidRPr="00323113" w14:paraId="16904990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273B88D2" w14:textId="77777777" w:rsidR="00881650" w:rsidRPr="00323113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98" w:type="pct"/>
            <w:vAlign w:val="center"/>
          </w:tcPr>
          <w:p w14:paraId="41F14C06" w14:textId="0157FAC2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508" w:type="pct"/>
            <w:vAlign w:val="center"/>
          </w:tcPr>
          <w:p w14:paraId="60FE4803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25" w:type="pct"/>
            <w:vAlign w:val="center"/>
          </w:tcPr>
          <w:p w14:paraId="161D8005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90" w:type="pct"/>
            <w:vAlign w:val="center"/>
          </w:tcPr>
          <w:p w14:paraId="04C50CFF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881650" w:rsidRPr="00323113" w14:paraId="2769E858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424A7D0A" w14:textId="77777777" w:rsidR="00881650" w:rsidRPr="00323113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98" w:type="pct"/>
            <w:vAlign w:val="center"/>
          </w:tcPr>
          <w:p w14:paraId="65DD128C" w14:textId="31FC9770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508" w:type="pct"/>
            <w:vAlign w:val="center"/>
          </w:tcPr>
          <w:p w14:paraId="6D1D806A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25" w:type="pct"/>
            <w:vAlign w:val="center"/>
          </w:tcPr>
          <w:p w14:paraId="1FD45081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90" w:type="pct"/>
            <w:vAlign w:val="center"/>
          </w:tcPr>
          <w:p w14:paraId="2F213137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881650" w:rsidRPr="00323113" w14:paraId="38144C27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5EED168B" w14:textId="77777777" w:rsidR="00881650" w:rsidRPr="00323113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98" w:type="pct"/>
            <w:vAlign w:val="center"/>
          </w:tcPr>
          <w:p w14:paraId="0042A3EE" w14:textId="3EABC68E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508" w:type="pct"/>
            <w:vAlign w:val="center"/>
          </w:tcPr>
          <w:p w14:paraId="1797807C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25" w:type="pct"/>
            <w:vAlign w:val="center"/>
          </w:tcPr>
          <w:p w14:paraId="2A28D02B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90" w:type="pct"/>
            <w:vAlign w:val="center"/>
          </w:tcPr>
          <w:p w14:paraId="7AC6CF86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881650" w:rsidRPr="00323113" w14:paraId="0C69FBE0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71CD6E11" w14:textId="77777777" w:rsidR="00881650" w:rsidRPr="00323113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98" w:type="pct"/>
            <w:vAlign w:val="center"/>
          </w:tcPr>
          <w:p w14:paraId="1A098D0B" w14:textId="4886ADFC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508" w:type="pct"/>
            <w:vAlign w:val="center"/>
          </w:tcPr>
          <w:p w14:paraId="7B74AE91" w14:textId="18C41691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25" w:type="pct"/>
            <w:vAlign w:val="center"/>
          </w:tcPr>
          <w:p w14:paraId="4659ED22" w14:textId="3B5DCE6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90" w:type="pct"/>
            <w:vAlign w:val="center"/>
          </w:tcPr>
          <w:p w14:paraId="02EAFFF5" w14:textId="7D04C746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DD4115" w:rsidRPr="00323113" w14:paraId="314A4315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67462907" w14:textId="77777777" w:rsidR="00DD4115" w:rsidRPr="00323113" w:rsidRDefault="00DD4115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98" w:type="pct"/>
            <w:vAlign w:val="center"/>
          </w:tcPr>
          <w:p w14:paraId="09A0E77C" w14:textId="77777777" w:rsidR="00DD4115" w:rsidRPr="00323113" w:rsidRDefault="00DD4115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508" w:type="pct"/>
            <w:vAlign w:val="center"/>
          </w:tcPr>
          <w:p w14:paraId="7CDD2FC6" w14:textId="77777777" w:rsidR="00DD4115" w:rsidRPr="00323113" w:rsidRDefault="00DD4115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25" w:type="pct"/>
            <w:vAlign w:val="center"/>
          </w:tcPr>
          <w:p w14:paraId="4C7EB3D1" w14:textId="77777777" w:rsidR="00DD4115" w:rsidRPr="00323113" w:rsidRDefault="00DD4115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90" w:type="pct"/>
            <w:vAlign w:val="center"/>
          </w:tcPr>
          <w:p w14:paraId="33C5408D" w14:textId="77777777" w:rsidR="00DD4115" w:rsidRPr="00323113" w:rsidRDefault="00DD4115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36BF4D01" w14:textId="54BA6D09" w:rsidR="00F11B1F" w:rsidRDefault="00F11B1F" w:rsidP="00881650">
      <w:pPr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44A0AF89" w14:textId="77777777" w:rsidR="00A10060" w:rsidRPr="00323113" w:rsidRDefault="00A10060" w:rsidP="00881650">
      <w:pPr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79EF05FA" w14:textId="2FEC6B7D" w:rsidR="00A253AA" w:rsidRPr="00A253AA" w:rsidRDefault="00A253AA" w:rsidP="00A253AA">
      <w:pPr>
        <w:shd w:val="clear" w:color="auto" w:fill="70AD47" w:themeFill="accent6"/>
        <w:jc w:val="both"/>
        <w:rPr>
          <w:rFonts w:ascii="Times New Roman" w:hAnsi="Times New Roman" w:cs="Times New Roman"/>
          <w:b/>
          <w:lang w:val="sq-AL"/>
        </w:rPr>
      </w:pPr>
      <w:r w:rsidRPr="00A253AA">
        <w:rPr>
          <w:rFonts w:ascii="Times New Roman" w:hAnsi="Times New Roman" w:cs="Times New Roman"/>
          <w:b/>
          <w:lang w:val="sq-AL"/>
        </w:rPr>
        <w:t>2. Përshkrimi i gjendjes / problematikës dhe nevoja për t</w:t>
      </w:r>
      <w:r>
        <w:rPr>
          <w:rFonts w:ascii="Times New Roman" w:hAnsi="Times New Roman" w:cs="Times New Roman"/>
          <w:b/>
          <w:lang w:val="sq-AL"/>
        </w:rPr>
        <w:t>a</w:t>
      </w:r>
      <w:r w:rsidRPr="00A253AA">
        <w:rPr>
          <w:rFonts w:ascii="Times New Roman" w:hAnsi="Times New Roman" w:cs="Times New Roman"/>
          <w:b/>
          <w:lang w:val="sq-AL"/>
        </w:rPr>
        <w:t xml:space="preserve"> adresuar atë </w:t>
      </w:r>
      <w:r w:rsidRPr="00C45B5A">
        <w:rPr>
          <w:rFonts w:ascii="Times New Roman" w:hAnsi="Times New Roman" w:cs="Times New Roman"/>
          <w:bCs/>
          <w:lang w:val="sq-AL"/>
        </w:rPr>
        <w:t>(max 500 fjalë)</w:t>
      </w:r>
    </w:p>
    <w:p w14:paraId="4B8D13A3" w14:textId="77777777" w:rsidR="00F11B1F" w:rsidRDefault="00F11B1F" w:rsidP="00A253AA">
      <w:pPr>
        <w:jc w:val="both"/>
        <w:rPr>
          <w:rFonts w:ascii="Times New Roman" w:hAnsi="Times New Roman" w:cs="Times New Roman"/>
          <w:iCs/>
          <w:color w:val="000000" w:themeColor="text1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7F95ABF4" w14:textId="77777777" w:rsidTr="00FB722C">
        <w:tc>
          <w:tcPr>
            <w:tcW w:w="9016" w:type="dxa"/>
          </w:tcPr>
          <w:p w14:paraId="14FB09B4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576FDFF8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0804B379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5C6CC179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6D38319E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6889D2B9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6CFDFC80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17E5F09D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7B585855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5D5D9B1F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0DACDCE6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63573260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319C4F5F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4162747A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236E4674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62368D46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3BCAEBE4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67E60D36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26AD884C" w14:textId="77777777" w:rsidR="00FB722C" w:rsidRPr="00C45B5A" w:rsidRDefault="00FB722C" w:rsidP="00A253AA">
      <w:pPr>
        <w:jc w:val="both"/>
        <w:rPr>
          <w:rFonts w:ascii="Times New Roman" w:hAnsi="Times New Roman" w:cs="Times New Roman"/>
          <w:iCs/>
          <w:color w:val="000000" w:themeColor="text1"/>
          <w:sz w:val="22"/>
          <w:szCs w:val="22"/>
          <w:lang w:val="sq-AL"/>
        </w:rPr>
      </w:pPr>
    </w:p>
    <w:p w14:paraId="01878024" w14:textId="241A734F" w:rsidR="00484315" w:rsidRPr="00C45B5A" w:rsidRDefault="005612DB" w:rsidP="00A253AA">
      <w:pPr>
        <w:shd w:val="clear" w:color="auto" w:fill="70AD47" w:themeFill="accent6"/>
        <w:jc w:val="both"/>
        <w:rPr>
          <w:rFonts w:ascii="Times New Roman" w:hAnsi="Times New Roman" w:cs="Times New Roman"/>
          <w:bCs/>
          <w:lang w:val="sq-AL"/>
        </w:rPr>
      </w:pPr>
      <w:r w:rsidRPr="00A253AA">
        <w:rPr>
          <w:rFonts w:ascii="Times New Roman" w:hAnsi="Times New Roman" w:cs="Times New Roman"/>
          <w:b/>
          <w:lang w:val="sq-AL"/>
        </w:rPr>
        <w:t>3</w:t>
      </w:r>
      <w:r w:rsidR="00484315" w:rsidRPr="00A253AA">
        <w:rPr>
          <w:rFonts w:ascii="Times New Roman" w:hAnsi="Times New Roman" w:cs="Times New Roman"/>
          <w:b/>
          <w:lang w:val="sq-AL"/>
        </w:rPr>
        <w:t xml:space="preserve">. </w:t>
      </w:r>
      <w:r w:rsidR="00A253AA" w:rsidRPr="00A253AA">
        <w:rPr>
          <w:rFonts w:ascii="Times New Roman" w:hAnsi="Times New Roman" w:cs="Times New Roman"/>
          <w:b/>
          <w:lang w:val="sq-AL"/>
        </w:rPr>
        <w:t>Objektiva</w:t>
      </w:r>
      <w:r w:rsidR="00881650" w:rsidRPr="00A253AA">
        <w:rPr>
          <w:rFonts w:ascii="Times New Roman" w:hAnsi="Times New Roman" w:cs="Times New Roman"/>
          <w:b/>
          <w:lang w:val="sq-AL"/>
        </w:rPr>
        <w:t xml:space="preserve"> </w:t>
      </w:r>
      <w:r w:rsidR="00300E99" w:rsidRPr="00A253AA">
        <w:rPr>
          <w:rFonts w:ascii="Times New Roman" w:hAnsi="Times New Roman" w:cs="Times New Roman"/>
          <w:b/>
          <w:lang w:val="sq-AL"/>
        </w:rPr>
        <w:t xml:space="preserve">/ </w:t>
      </w:r>
      <w:r w:rsidR="00A253AA" w:rsidRPr="00A253AA">
        <w:rPr>
          <w:rFonts w:ascii="Times New Roman" w:hAnsi="Times New Roman" w:cs="Times New Roman"/>
          <w:b/>
          <w:lang w:val="sq-AL"/>
        </w:rPr>
        <w:t>qëllimi i përgjithshëm i projektit</w:t>
      </w:r>
      <w:r w:rsidR="00A253AA">
        <w:rPr>
          <w:rFonts w:ascii="Times New Roman" w:hAnsi="Times New Roman" w:cs="Times New Roman"/>
          <w:b/>
          <w:lang w:val="sq-AL"/>
        </w:rPr>
        <w:t xml:space="preserve"> </w:t>
      </w:r>
      <w:r w:rsidR="00A253AA" w:rsidRPr="00C45B5A">
        <w:rPr>
          <w:rFonts w:ascii="Times New Roman" w:hAnsi="Times New Roman" w:cs="Times New Roman"/>
          <w:bCs/>
          <w:lang w:val="sq-AL"/>
        </w:rPr>
        <w:t xml:space="preserve">(max </w:t>
      </w:r>
      <w:r w:rsidR="004E515F">
        <w:rPr>
          <w:rFonts w:ascii="Times New Roman" w:hAnsi="Times New Roman" w:cs="Times New Roman"/>
          <w:bCs/>
          <w:lang w:val="sq-AL"/>
        </w:rPr>
        <w:t>2</w:t>
      </w:r>
      <w:r w:rsidR="00A253AA" w:rsidRPr="00C45B5A">
        <w:rPr>
          <w:rFonts w:ascii="Times New Roman" w:hAnsi="Times New Roman" w:cs="Times New Roman"/>
          <w:bCs/>
          <w:lang w:val="sq-AL"/>
        </w:rPr>
        <w:t>00 fjalë)</w:t>
      </w:r>
    </w:p>
    <w:p w14:paraId="4DA70BEC" w14:textId="77777777" w:rsidR="00066FBE" w:rsidRPr="00323113" w:rsidRDefault="00066FBE" w:rsidP="00A253AA">
      <w:pPr>
        <w:jc w:val="both"/>
        <w:rPr>
          <w:rFonts w:ascii="Times New Roman" w:hAnsi="Times New Roman" w:cs="Times New Roman"/>
          <w:i/>
          <w:color w:val="000000" w:themeColor="text1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758428C9" w14:textId="77777777" w:rsidTr="00FB722C">
        <w:tc>
          <w:tcPr>
            <w:tcW w:w="9016" w:type="dxa"/>
          </w:tcPr>
          <w:p w14:paraId="0D32439B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404850B8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049578AC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2A0EF0CA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44FC01D8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2489FF3B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77ECEBDF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00A282E5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4293E81C" w14:textId="77777777" w:rsidR="00FB722C" w:rsidRDefault="00FB722C" w:rsidP="00FB722C">
      <w:pPr>
        <w:jc w:val="both"/>
        <w:rPr>
          <w:rFonts w:ascii="Times New Roman" w:hAnsi="Times New Roman" w:cs="Times New Roman"/>
          <w:iCs/>
          <w:color w:val="000000" w:themeColor="text1"/>
          <w:sz w:val="22"/>
          <w:szCs w:val="22"/>
          <w:lang w:val="sq-AL"/>
        </w:rPr>
      </w:pPr>
    </w:p>
    <w:p w14:paraId="1C813886" w14:textId="3BF71DBC" w:rsidR="00442874" w:rsidRPr="00881650" w:rsidRDefault="005612DB" w:rsidP="00A253AA">
      <w:pPr>
        <w:shd w:val="clear" w:color="auto" w:fill="70AD47" w:themeFill="accent6"/>
        <w:jc w:val="both"/>
        <w:rPr>
          <w:rFonts w:ascii="Times New Roman" w:hAnsi="Times New Roman" w:cs="Times New Roman"/>
          <w:b/>
          <w:color w:val="FFFFFF"/>
          <w:sz w:val="28"/>
          <w:szCs w:val="28"/>
          <w:lang w:val="sq-AL"/>
        </w:rPr>
      </w:pPr>
      <w:r w:rsidRPr="00A253AA">
        <w:rPr>
          <w:rFonts w:ascii="Times New Roman" w:hAnsi="Times New Roman" w:cs="Times New Roman"/>
          <w:b/>
          <w:lang w:val="sq-AL"/>
        </w:rPr>
        <w:t>4</w:t>
      </w:r>
      <w:r w:rsidR="00A253AA" w:rsidRPr="00A253AA">
        <w:rPr>
          <w:rFonts w:ascii="Times New Roman" w:hAnsi="Times New Roman" w:cs="Times New Roman"/>
          <w:b/>
          <w:lang w:val="sq-AL"/>
        </w:rPr>
        <w:t>. Objektivat specifike të projektit</w:t>
      </w:r>
      <w:r w:rsidR="00A253AA" w:rsidRPr="00A253AA">
        <w:rPr>
          <w:rFonts w:ascii="Times New Roman" w:hAnsi="Times New Roman" w:cs="Times New Roman"/>
          <w:b/>
          <w:sz w:val="28"/>
          <w:szCs w:val="28"/>
          <w:lang w:val="sq-AL"/>
        </w:rPr>
        <w:t xml:space="preserve"> </w:t>
      </w:r>
      <w:r w:rsidR="00A253AA" w:rsidRPr="00C45B5A">
        <w:rPr>
          <w:rFonts w:ascii="Times New Roman" w:hAnsi="Times New Roman" w:cs="Times New Roman"/>
          <w:bCs/>
          <w:lang w:val="sq-AL"/>
        </w:rPr>
        <w:t xml:space="preserve">(max </w:t>
      </w:r>
      <w:r w:rsidR="004E515F">
        <w:rPr>
          <w:rFonts w:ascii="Times New Roman" w:hAnsi="Times New Roman" w:cs="Times New Roman"/>
          <w:bCs/>
          <w:lang w:val="sq-AL"/>
        </w:rPr>
        <w:t>2</w:t>
      </w:r>
      <w:r w:rsidR="00A253AA" w:rsidRPr="00C45B5A">
        <w:rPr>
          <w:rFonts w:ascii="Times New Roman" w:hAnsi="Times New Roman" w:cs="Times New Roman"/>
          <w:bCs/>
          <w:lang w:val="sq-AL"/>
        </w:rPr>
        <w:t>00 fjalë)</w:t>
      </w:r>
    </w:p>
    <w:p w14:paraId="7786C68D" w14:textId="77777777" w:rsidR="00F80956" w:rsidRPr="00323113" w:rsidRDefault="00F80956" w:rsidP="00A253AA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5CE21AD5" w14:textId="77777777" w:rsidTr="00FB722C">
        <w:tc>
          <w:tcPr>
            <w:tcW w:w="9016" w:type="dxa"/>
          </w:tcPr>
          <w:p w14:paraId="63ECC75F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3852F0FC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1D527E3E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41BDEA83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3244340C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390FE2CE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1B8015F9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470D1B6E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3A2C7D6B" w14:textId="77777777" w:rsidR="00FB722C" w:rsidRDefault="00FB722C" w:rsidP="00FB722C">
      <w:pPr>
        <w:jc w:val="both"/>
        <w:rPr>
          <w:rFonts w:ascii="Times New Roman" w:hAnsi="Times New Roman" w:cs="Times New Roman"/>
          <w:iCs/>
          <w:color w:val="000000" w:themeColor="text1"/>
          <w:sz w:val="22"/>
          <w:szCs w:val="22"/>
          <w:lang w:val="sq-AL"/>
        </w:rPr>
      </w:pPr>
    </w:p>
    <w:p w14:paraId="087C1413" w14:textId="5C186C1B" w:rsidR="005372F4" w:rsidRPr="00A253AA" w:rsidRDefault="005612DB" w:rsidP="00A253AA">
      <w:pPr>
        <w:shd w:val="clear" w:color="auto" w:fill="70AD47" w:themeFill="accent6"/>
        <w:jc w:val="both"/>
        <w:rPr>
          <w:rFonts w:ascii="Times New Roman" w:hAnsi="Times New Roman" w:cs="Times New Roman"/>
          <w:b/>
          <w:lang w:val="sq-AL"/>
        </w:rPr>
      </w:pPr>
      <w:r w:rsidRPr="00A253AA">
        <w:rPr>
          <w:rFonts w:ascii="Times New Roman" w:hAnsi="Times New Roman" w:cs="Times New Roman"/>
          <w:b/>
          <w:lang w:val="sq-AL"/>
        </w:rPr>
        <w:t>5</w:t>
      </w:r>
      <w:r w:rsidR="00A253AA" w:rsidRPr="00A253AA">
        <w:rPr>
          <w:rFonts w:ascii="Times New Roman" w:hAnsi="Times New Roman" w:cs="Times New Roman"/>
          <w:b/>
          <w:lang w:val="sq-AL"/>
        </w:rPr>
        <w:t>. Rezultatet e pritura</w:t>
      </w:r>
      <w:r w:rsidR="008063E1">
        <w:rPr>
          <w:rFonts w:ascii="Times New Roman" w:hAnsi="Times New Roman" w:cs="Times New Roman"/>
          <w:b/>
          <w:lang w:val="sq-AL"/>
        </w:rPr>
        <w:t>, përfshirë ndikimi mjedisor e klimatik</w:t>
      </w:r>
      <w:r w:rsidR="00A253AA" w:rsidRPr="00C45B5A">
        <w:rPr>
          <w:rFonts w:ascii="Times New Roman" w:hAnsi="Times New Roman" w:cs="Times New Roman"/>
          <w:bCs/>
          <w:lang w:val="sq-AL"/>
        </w:rPr>
        <w:t xml:space="preserve"> (max </w:t>
      </w:r>
      <w:r w:rsidR="00323113" w:rsidRPr="00C45B5A">
        <w:rPr>
          <w:rFonts w:ascii="Times New Roman" w:hAnsi="Times New Roman" w:cs="Times New Roman"/>
          <w:bCs/>
          <w:lang w:val="sq-AL"/>
        </w:rPr>
        <w:t>5</w:t>
      </w:r>
      <w:r w:rsidR="00A253AA" w:rsidRPr="00C45B5A">
        <w:rPr>
          <w:rFonts w:ascii="Times New Roman" w:hAnsi="Times New Roman" w:cs="Times New Roman"/>
          <w:bCs/>
          <w:lang w:val="sq-AL"/>
        </w:rPr>
        <w:t>00 fjalë)</w:t>
      </w:r>
    </w:p>
    <w:p w14:paraId="08F0858D" w14:textId="77777777" w:rsidR="00296877" w:rsidRPr="00323113" w:rsidRDefault="00296877" w:rsidP="00A253AA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1E808C16" w14:textId="77777777" w:rsidTr="00FB722C">
        <w:tc>
          <w:tcPr>
            <w:tcW w:w="9016" w:type="dxa"/>
          </w:tcPr>
          <w:p w14:paraId="2128D8B4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73B6CB5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47F225F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8E7D7F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D07AB9D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9D38B5B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9CE30AC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0E64E270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4C673258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4F81BD85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0CBB535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BF850D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2938305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AD7854B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EA08852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00081CE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0EFE79E9" w14:textId="70B128F3" w:rsidR="00C45B5A" w:rsidRPr="00323113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36AA7B11" w14:textId="209DCA19" w:rsidR="00881650" w:rsidRPr="00A253AA" w:rsidRDefault="00881650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  <w:lang w:val="sq-AL"/>
        </w:rPr>
      </w:pPr>
      <w:r w:rsidRPr="00A253AA">
        <w:rPr>
          <w:rFonts w:ascii="Times New Roman" w:hAnsi="Times New Roman" w:cs="Times New Roman"/>
          <w:b/>
          <w:lang w:val="sq-AL"/>
        </w:rPr>
        <w:t xml:space="preserve">6. </w:t>
      </w:r>
      <w:r w:rsidR="00A253AA" w:rsidRPr="00A253AA">
        <w:rPr>
          <w:rFonts w:ascii="Times New Roman" w:hAnsi="Times New Roman" w:cs="Times New Roman"/>
          <w:b/>
          <w:lang w:val="sq-AL"/>
        </w:rPr>
        <w:t>Aktivitetet</w:t>
      </w:r>
      <w:r w:rsidR="00323113">
        <w:rPr>
          <w:rFonts w:ascii="Times New Roman" w:hAnsi="Times New Roman" w:cs="Times New Roman"/>
          <w:b/>
          <w:lang w:val="sq-AL"/>
        </w:rPr>
        <w:t xml:space="preserve"> </w:t>
      </w:r>
      <w:r w:rsidR="000F013C">
        <w:rPr>
          <w:rFonts w:ascii="Times New Roman" w:hAnsi="Times New Roman" w:cs="Times New Roman"/>
          <w:b/>
          <w:lang w:val="sq-AL"/>
        </w:rPr>
        <w:t xml:space="preserve">që do të realizohen </w:t>
      </w:r>
      <w:r w:rsidR="00323113" w:rsidRPr="00C45B5A">
        <w:rPr>
          <w:rFonts w:ascii="Times New Roman" w:hAnsi="Times New Roman" w:cs="Times New Roman"/>
          <w:bCs/>
          <w:lang w:val="sq-AL"/>
        </w:rPr>
        <w:t xml:space="preserve">(max </w:t>
      </w:r>
      <w:r w:rsidR="00547447">
        <w:rPr>
          <w:rFonts w:ascii="Times New Roman" w:hAnsi="Times New Roman" w:cs="Times New Roman"/>
          <w:bCs/>
          <w:lang w:val="sq-AL"/>
        </w:rPr>
        <w:t>3</w:t>
      </w:r>
      <w:r w:rsidR="00323113" w:rsidRPr="00C45B5A">
        <w:rPr>
          <w:rFonts w:ascii="Times New Roman" w:hAnsi="Times New Roman" w:cs="Times New Roman"/>
          <w:bCs/>
          <w:lang w:val="sq-AL"/>
        </w:rPr>
        <w:t>00 fjalë)</w:t>
      </w:r>
    </w:p>
    <w:p w14:paraId="434B312E" w14:textId="77777777" w:rsidR="00881650" w:rsidRPr="00323113" w:rsidRDefault="00881650" w:rsidP="00881650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090552BC" w14:textId="77777777" w:rsidTr="00FB722C">
        <w:tc>
          <w:tcPr>
            <w:tcW w:w="9016" w:type="dxa"/>
          </w:tcPr>
          <w:p w14:paraId="3C8CAED1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EF02B7E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58BDE2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3048BC3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55A1CBE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F9F72C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FFDB13E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9937253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C9DC8B4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8791AC8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0C21A0C6" w14:textId="77777777" w:rsidR="001C05C0" w:rsidRPr="00323113" w:rsidRDefault="001C05C0" w:rsidP="00881650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</w:p>
    <w:p w14:paraId="41744559" w14:textId="5653C0A6" w:rsidR="004E515F" w:rsidRPr="00881650" w:rsidRDefault="004E515F" w:rsidP="004E515F">
      <w:pPr>
        <w:shd w:val="clear" w:color="auto" w:fill="70AD47" w:themeFill="accent6"/>
        <w:jc w:val="both"/>
        <w:rPr>
          <w:rFonts w:ascii="Times New Roman" w:hAnsi="Times New Roman" w:cs="Times New Roman"/>
          <w:b/>
          <w:color w:val="FFFFFF"/>
          <w:sz w:val="28"/>
          <w:szCs w:val="28"/>
          <w:lang w:val="sq-AL"/>
        </w:rPr>
      </w:pPr>
      <w:r w:rsidRPr="00A253AA">
        <w:rPr>
          <w:rFonts w:ascii="Times New Roman" w:hAnsi="Times New Roman" w:cs="Times New Roman"/>
          <w:b/>
          <w:lang w:val="sq-AL"/>
        </w:rPr>
        <w:t xml:space="preserve">7. </w:t>
      </w:r>
      <w:r>
        <w:rPr>
          <w:rFonts w:ascii="Times New Roman" w:hAnsi="Times New Roman" w:cs="Times New Roman"/>
          <w:b/>
          <w:lang w:val="sq-AL"/>
        </w:rPr>
        <w:t xml:space="preserve">Çka e bën projektin </w:t>
      </w:r>
      <w:r w:rsidR="00A10060">
        <w:rPr>
          <w:rFonts w:ascii="Times New Roman" w:hAnsi="Times New Roman" w:cs="Times New Roman"/>
          <w:b/>
          <w:lang w:val="sq-AL"/>
        </w:rPr>
        <w:t>t</w:t>
      </w:r>
      <w:r>
        <w:rPr>
          <w:rFonts w:ascii="Times New Roman" w:hAnsi="Times New Roman" w:cs="Times New Roman"/>
          <w:b/>
          <w:lang w:val="sq-AL"/>
        </w:rPr>
        <w:t xml:space="preserve">uaj unik dhe inovativ? </w:t>
      </w:r>
      <w:r w:rsidRPr="00C45B5A">
        <w:rPr>
          <w:rFonts w:ascii="Times New Roman" w:hAnsi="Times New Roman" w:cs="Times New Roman"/>
          <w:bCs/>
          <w:lang w:val="sq-AL"/>
        </w:rPr>
        <w:t xml:space="preserve">(max </w:t>
      </w:r>
      <w:r>
        <w:rPr>
          <w:rFonts w:ascii="Times New Roman" w:hAnsi="Times New Roman" w:cs="Times New Roman"/>
          <w:bCs/>
          <w:lang w:val="sq-AL"/>
        </w:rPr>
        <w:t>2</w:t>
      </w:r>
      <w:r w:rsidRPr="00C45B5A">
        <w:rPr>
          <w:rFonts w:ascii="Times New Roman" w:hAnsi="Times New Roman" w:cs="Times New Roman"/>
          <w:bCs/>
          <w:lang w:val="sq-AL"/>
        </w:rPr>
        <w:t>00 fjalë)</w:t>
      </w:r>
    </w:p>
    <w:p w14:paraId="2495497D" w14:textId="77777777" w:rsidR="004E515F" w:rsidRPr="00323113" w:rsidRDefault="004E515F" w:rsidP="004E515F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3E54BFDB" w14:textId="77777777" w:rsidTr="00FB722C">
        <w:tc>
          <w:tcPr>
            <w:tcW w:w="9016" w:type="dxa"/>
          </w:tcPr>
          <w:p w14:paraId="419CF384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DE3ED0B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280FB59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405FA30F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DCC1B54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01D272A2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0F26634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0AE0077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5D5CA7F7" w14:textId="1C75B2E6" w:rsidR="004E515F" w:rsidRDefault="004E515F" w:rsidP="004E515F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53BB0B9D" w14:textId="3C5A0273" w:rsidR="00881650" w:rsidRPr="00881650" w:rsidRDefault="00451164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  <w:color w:val="FFFFFF"/>
          <w:sz w:val="28"/>
          <w:szCs w:val="28"/>
          <w:lang w:val="sq-AL"/>
        </w:rPr>
      </w:pPr>
      <w:r>
        <w:rPr>
          <w:rFonts w:ascii="Times New Roman" w:hAnsi="Times New Roman" w:cs="Times New Roman"/>
          <w:b/>
          <w:lang w:val="sq-AL"/>
        </w:rPr>
        <w:t>8</w:t>
      </w:r>
      <w:r w:rsidR="00A253AA" w:rsidRPr="00A253AA">
        <w:rPr>
          <w:rFonts w:ascii="Times New Roman" w:hAnsi="Times New Roman" w:cs="Times New Roman"/>
          <w:b/>
          <w:lang w:val="sq-AL"/>
        </w:rPr>
        <w:t xml:space="preserve">. Kohëzgjatja </w:t>
      </w:r>
      <w:r w:rsidR="00A253AA">
        <w:rPr>
          <w:rFonts w:ascii="Times New Roman" w:hAnsi="Times New Roman" w:cs="Times New Roman"/>
          <w:b/>
          <w:lang w:val="sq-AL"/>
        </w:rPr>
        <w:t xml:space="preserve">për realizimin e </w:t>
      </w:r>
      <w:r w:rsidR="00A253AA" w:rsidRPr="00A253AA">
        <w:rPr>
          <w:rFonts w:ascii="Times New Roman" w:hAnsi="Times New Roman" w:cs="Times New Roman"/>
          <w:b/>
          <w:lang w:val="sq-AL"/>
        </w:rPr>
        <w:t>projektit</w:t>
      </w:r>
      <w:r w:rsidR="00323113">
        <w:rPr>
          <w:rFonts w:ascii="Times New Roman" w:hAnsi="Times New Roman" w:cs="Times New Roman"/>
          <w:b/>
          <w:lang w:val="sq-AL"/>
        </w:rPr>
        <w:t xml:space="preserve"> </w:t>
      </w:r>
      <w:r w:rsidR="00323113" w:rsidRPr="00C45B5A">
        <w:rPr>
          <w:rFonts w:ascii="Times New Roman" w:hAnsi="Times New Roman" w:cs="Times New Roman"/>
          <w:bCs/>
          <w:lang w:val="sq-AL"/>
        </w:rPr>
        <w:t>(max 100 fjalë)</w:t>
      </w:r>
    </w:p>
    <w:p w14:paraId="2B75729F" w14:textId="77777777" w:rsidR="00881650" w:rsidRPr="00323113" w:rsidRDefault="00881650" w:rsidP="00881650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6CDCE259" w14:textId="77777777" w:rsidTr="00FB722C">
        <w:tc>
          <w:tcPr>
            <w:tcW w:w="9016" w:type="dxa"/>
          </w:tcPr>
          <w:p w14:paraId="042EA702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2C18BAF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0C82DFA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F153D48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77D46ADD" w14:textId="1DCAF10C" w:rsidR="00C45B5A" w:rsidRPr="00323113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2AB0D9C6" w14:textId="423E5C16" w:rsidR="00881650" w:rsidRPr="00323113" w:rsidRDefault="00451164" w:rsidP="00323113">
      <w:pPr>
        <w:shd w:val="clear" w:color="auto" w:fill="70AD47" w:themeFill="accent6"/>
        <w:jc w:val="both"/>
        <w:rPr>
          <w:rFonts w:ascii="Times New Roman" w:hAnsi="Times New Roman" w:cs="Times New Roman"/>
          <w:b/>
          <w:lang w:val="sq-AL"/>
        </w:rPr>
      </w:pPr>
      <w:r>
        <w:rPr>
          <w:rFonts w:ascii="Times New Roman" w:hAnsi="Times New Roman" w:cs="Times New Roman"/>
          <w:b/>
          <w:lang w:val="sq-AL"/>
        </w:rPr>
        <w:lastRenderedPageBreak/>
        <w:t>9</w:t>
      </w:r>
      <w:r w:rsidR="00881650" w:rsidRPr="00A253AA">
        <w:rPr>
          <w:rFonts w:ascii="Times New Roman" w:hAnsi="Times New Roman" w:cs="Times New Roman"/>
          <w:b/>
          <w:lang w:val="sq-AL"/>
        </w:rPr>
        <w:t xml:space="preserve">. </w:t>
      </w:r>
      <w:r w:rsidR="00A253AA" w:rsidRPr="00A253AA">
        <w:rPr>
          <w:rFonts w:ascii="Times New Roman" w:hAnsi="Times New Roman" w:cs="Times New Roman"/>
          <w:b/>
          <w:lang w:val="sq-AL"/>
        </w:rPr>
        <w:t xml:space="preserve">Monitorimi </w:t>
      </w:r>
      <w:r w:rsidR="0069064F">
        <w:rPr>
          <w:rFonts w:ascii="Times New Roman" w:hAnsi="Times New Roman" w:cs="Times New Roman"/>
          <w:b/>
          <w:lang w:val="sq-AL"/>
        </w:rPr>
        <w:t xml:space="preserve">i realizimit të punëve </w:t>
      </w:r>
      <w:r w:rsidR="00A253AA" w:rsidRPr="00A253AA">
        <w:rPr>
          <w:rFonts w:ascii="Times New Roman" w:hAnsi="Times New Roman" w:cs="Times New Roman"/>
          <w:b/>
          <w:lang w:val="sq-AL"/>
        </w:rPr>
        <w:t>dhe raportim</w:t>
      </w:r>
      <w:r w:rsidR="00323113">
        <w:rPr>
          <w:rFonts w:ascii="Times New Roman" w:hAnsi="Times New Roman" w:cs="Times New Roman"/>
          <w:b/>
          <w:lang w:val="sq-AL"/>
        </w:rPr>
        <w:t xml:space="preserve">i </w:t>
      </w:r>
      <w:r w:rsidR="00323113" w:rsidRPr="00C45B5A">
        <w:rPr>
          <w:rFonts w:ascii="Times New Roman" w:hAnsi="Times New Roman" w:cs="Times New Roman"/>
          <w:bCs/>
          <w:lang w:val="sq-AL"/>
        </w:rPr>
        <w:t xml:space="preserve">(max </w:t>
      </w:r>
      <w:r w:rsidR="004E515F">
        <w:rPr>
          <w:rFonts w:ascii="Times New Roman" w:hAnsi="Times New Roman" w:cs="Times New Roman"/>
          <w:bCs/>
          <w:lang w:val="sq-AL"/>
        </w:rPr>
        <w:t>2</w:t>
      </w:r>
      <w:r w:rsidR="00323113" w:rsidRPr="00C45B5A">
        <w:rPr>
          <w:rFonts w:ascii="Times New Roman" w:hAnsi="Times New Roman" w:cs="Times New Roman"/>
          <w:bCs/>
          <w:lang w:val="sq-AL"/>
        </w:rPr>
        <w:t>00 fjalë)</w:t>
      </w:r>
    </w:p>
    <w:p w14:paraId="3AF416E6" w14:textId="77777777" w:rsidR="000C7139" w:rsidRDefault="000C7139" w:rsidP="00881650">
      <w:pPr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195F8C52" w14:textId="77777777" w:rsidTr="00FB722C">
        <w:tc>
          <w:tcPr>
            <w:tcW w:w="9016" w:type="dxa"/>
          </w:tcPr>
          <w:p w14:paraId="1791E3E8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B8D5622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5B3CDB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E22D64C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8D192CF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93FE43F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E7617D1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8824A0C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2B149626" w14:textId="5133204F" w:rsidR="00C45B5A" w:rsidRPr="00323113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673D32FD" w14:textId="6CF16591" w:rsidR="0069064F" w:rsidRPr="00A253AA" w:rsidRDefault="00451164" w:rsidP="0069064F">
      <w:pPr>
        <w:shd w:val="clear" w:color="auto" w:fill="70AD47" w:themeFill="accent6"/>
        <w:jc w:val="both"/>
        <w:rPr>
          <w:rFonts w:ascii="Times New Roman" w:hAnsi="Times New Roman" w:cs="Times New Roman"/>
          <w:b/>
          <w:lang w:val="sq-AL"/>
        </w:rPr>
      </w:pPr>
      <w:r>
        <w:rPr>
          <w:rFonts w:ascii="Times New Roman" w:hAnsi="Times New Roman" w:cs="Times New Roman"/>
          <w:b/>
          <w:lang w:val="sq-AL"/>
        </w:rPr>
        <w:t>10</w:t>
      </w:r>
      <w:r w:rsidR="0069064F" w:rsidRPr="00A253AA">
        <w:rPr>
          <w:rFonts w:ascii="Times New Roman" w:hAnsi="Times New Roman" w:cs="Times New Roman"/>
          <w:b/>
          <w:lang w:val="sq-AL"/>
        </w:rPr>
        <w:t xml:space="preserve">. </w:t>
      </w:r>
      <w:r w:rsidR="0069064F">
        <w:rPr>
          <w:rFonts w:ascii="Times New Roman" w:hAnsi="Times New Roman" w:cs="Times New Roman"/>
          <w:b/>
          <w:lang w:val="sq-AL"/>
        </w:rPr>
        <w:t xml:space="preserve">Mirëmbajtja e intervenimit të realizuar </w:t>
      </w:r>
      <w:r w:rsidR="000F013C">
        <w:rPr>
          <w:rFonts w:ascii="Times New Roman" w:hAnsi="Times New Roman" w:cs="Times New Roman"/>
          <w:b/>
          <w:lang w:val="sq-AL"/>
        </w:rPr>
        <w:t xml:space="preserve">dhe sigurimi i qëndrueshmërisë </w:t>
      </w:r>
      <w:r w:rsidR="0069064F" w:rsidRPr="00C45B5A">
        <w:rPr>
          <w:rFonts w:ascii="Times New Roman" w:hAnsi="Times New Roman" w:cs="Times New Roman"/>
          <w:bCs/>
          <w:lang w:val="sq-AL"/>
        </w:rPr>
        <w:t>(max 300 fjalë)</w:t>
      </w:r>
    </w:p>
    <w:p w14:paraId="18968762" w14:textId="77777777" w:rsidR="000C7139" w:rsidRPr="00323113" w:rsidRDefault="000C7139" w:rsidP="00881650">
      <w:pPr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2A76F3F2" w14:textId="77777777" w:rsidTr="00FB722C">
        <w:tc>
          <w:tcPr>
            <w:tcW w:w="9016" w:type="dxa"/>
          </w:tcPr>
          <w:p w14:paraId="3B5A7A73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95CFDC8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D2674F2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D353373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E62BE8A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B518E7B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454B4ECA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23E06D3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4810EC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0B0D20C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4FD0FF01" w14:textId="0D52D1C6" w:rsidR="00C45B5A" w:rsidRPr="00323113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174974D2" w14:textId="38BE1CDD" w:rsidR="002916EB" w:rsidRPr="00A253AA" w:rsidRDefault="008063E1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  <w:sz w:val="22"/>
          <w:szCs w:val="22"/>
          <w:lang w:val="sq-AL"/>
        </w:rPr>
      </w:pPr>
      <w:r>
        <w:rPr>
          <w:rFonts w:ascii="Times New Roman" w:hAnsi="Times New Roman" w:cs="Times New Roman"/>
          <w:b/>
          <w:lang w:val="sq-AL"/>
        </w:rPr>
        <w:t>1</w:t>
      </w:r>
      <w:r w:rsidR="00451164">
        <w:rPr>
          <w:rFonts w:ascii="Times New Roman" w:hAnsi="Times New Roman" w:cs="Times New Roman"/>
          <w:b/>
          <w:lang w:val="sq-AL"/>
        </w:rPr>
        <w:t>1</w:t>
      </w:r>
      <w:r w:rsidR="00881650" w:rsidRPr="00A253AA">
        <w:rPr>
          <w:rFonts w:ascii="Times New Roman" w:hAnsi="Times New Roman" w:cs="Times New Roman"/>
          <w:b/>
          <w:lang w:val="sq-AL"/>
        </w:rPr>
        <w:t xml:space="preserve">. </w:t>
      </w:r>
      <w:r w:rsidR="00A253AA" w:rsidRPr="00A253AA">
        <w:rPr>
          <w:rFonts w:ascii="Times New Roman" w:hAnsi="Times New Roman" w:cs="Times New Roman"/>
          <w:b/>
          <w:lang w:val="sq-AL"/>
        </w:rPr>
        <w:t>Vizibiliteti</w:t>
      </w:r>
      <w:r w:rsidR="0069064F">
        <w:rPr>
          <w:rFonts w:ascii="Times New Roman" w:hAnsi="Times New Roman" w:cs="Times New Roman"/>
          <w:b/>
          <w:lang w:val="sq-AL"/>
        </w:rPr>
        <w:t xml:space="preserve"> / promovimi i projektit</w:t>
      </w:r>
      <w:r w:rsidR="00323113">
        <w:rPr>
          <w:rFonts w:ascii="Times New Roman" w:hAnsi="Times New Roman" w:cs="Times New Roman"/>
          <w:b/>
          <w:lang w:val="sq-AL"/>
        </w:rPr>
        <w:t xml:space="preserve"> </w:t>
      </w:r>
      <w:r w:rsidR="00323113" w:rsidRPr="00C45B5A">
        <w:rPr>
          <w:rFonts w:ascii="Times New Roman" w:hAnsi="Times New Roman" w:cs="Times New Roman"/>
          <w:bCs/>
          <w:lang w:val="sq-AL"/>
        </w:rPr>
        <w:t xml:space="preserve">(max </w:t>
      </w:r>
      <w:r w:rsidR="004E515F">
        <w:rPr>
          <w:rFonts w:ascii="Times New Roman" w:hAnsi="Times New Roman" w:cs="Times New Roman"/>
          <w:bCs/>
          <w:lang w:val="sq-AL"/>
        </w:rPr>
        <w:t>2</w:t>
      </w:r>
      <w:r w:rsidR="00323113" w:rsidRPr="00C45B5A">
        <w:rPr>
          <w:rFonts w:ascii="Times New Roman" w:hAnsi="Times New Roman" w:cs="Times New Roman"/>
          <w:bCs/>
          <w:lang w:val="sq-AL"/>
        </w:rPr>
        <w:t>00 fjalë)</w:t>
      </w:r>
    </w:p>
    <w:p w14:paraId="5762ED48" w14:textId="77777777" w:rsidR="00E2745D" w:rsidRPr="00323113" w:rsidRDefault="00E2745D" w:rsidP="00881650">
      <w:pPr>
        <w:jc w:val="both"/>
        <w:rPr>
          <w:rFonts w:ascii="Times New Roman" w:hAnsi="Times New Roman" w:cs="Times New Roman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700078F0" w14:textId="77777777" w:rsidTr="00FB722C">
        <w:tc>
          <w:tcPr>
            <w:tcW w:w="9016" w:type="dxa"/>
          </w:tcPr>
          <w:p w14:paraId="10385014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47303AEC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B2CAACD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4FA0CB16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04BDBB88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E68BB56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0D28EEA6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B351F5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1FD3A2FB" w14:textId="3DE9D9D9" w:rsidR="00C45B5A" w:rsidRPr="00323113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25BA1FC8" w14:textId="1AC3C2F2" w:rsidR="00323113" w:rsidRPr="00A253AA" w:rsidRDefault="00323113" w:rsidP="00323113">
      <w:pPr>
        <w:shd w:val="clear" w:color="auto" w:fill="70AD47" w:themeFill="accent6"/>
        <w:jc w:val="both"/>
        <w:rPr>
          <w:rFonts w:ascii="Times New Roman" w:hAnsi="Times New Roman" w:cs="Times New Roman"/>
          <w:b/>
          <w:sz w:val="22"/>
          <w:szCs w:val="22"/>
          <w:lang w:val="sq-AL"/>
        </w:rPr>
      </w:pPr>
      <w:r>
        <w:rPr>
          <w:rFonts w:ascii="Times New Roman" w:hAnsi="Times New Roman" w:cs="Times New Roman"/>
          <w:b/>
          <w:lang w:val="sq-AL"/>
        </w:rPr>
        <w:t>1</w:t>
      </w:r>
      <w:r w:rsidR="00451164">
        <w:rPr>
          <w:rFonts w:ascii="Times New Roman" w:hAnsi="Times New Roman" w:cs="Times New Roman"/>
          <w:b/>
          <w:lang w:val="sq-AL"/>
        </w:rPr>
        <w:t>2</w:t>
      </w:r>
      <w:r w:rsidRPr="00A253AA">
        <w:rPr>
          <w:rFonts w:ascii="Times New Roman" w:hAnsi="Times New Roman" w:cs="Times New Roman"/>
          <w:b/>
          <w:lang w:val="sq-AL"/>
        </w:rPr>
        <w:t xml:space="preserve">. </w:t>
      </w:r>
      <w:r>
        <w:rPr>
          <w:rFonts w:ascii="Times New Roman" w:hAnsi="Times New Roman" w:cs="Times New Roman"/>
          <w:b/>
          <w:lang w:val="sq-AL"/>
        </w:rPr>
        <w:t xml:space="preserve">Shtojcat (skemat, figurat, dizajnet) </w:t>
      </w:r>
    </w:p>
    <w:p w14:paraId="6210487F" w14:textId="77777777" w:rsidR="00323113" w:rsidRDefault="00323113" w:rsidP="00881650">
      <w:pPr>
        <w:jc w:val="both"/>
        <w:rPr>
          <w:rFonts w:ascii="Times New Roman" w:hAnsi="Times New Roman" w:cs="Times New Roman"/>
          <w:sz w:val="22"/>
          <w:szCs w:val="22"/>
          <w:lang w:val="sq-AL"/>
        </w:rPr>
      </w:pPr>
    </w:p>
    <w:p w14:paraId="152033F4" w14:textId="11D8F551" w:rsidR="00C45B5A" w:rsidRPr="00323113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0E99A3A8" w14:textId="77777777" w:rsidR="00B362BF" w:rsidRDefault="00B362BF" w:rsidP="00B362BF">
      <w:pPr>
        <w:rPr>
          <w:rFonts w:ascii="Times New Roman" w:hAnsi="Times New Roman" w:cs="Times New Roman"/>
          <w:sz w:val="22"/>
          <w:szCs w:val="22"/>
          <w:lang w:val="sq-AL"/>
        </w:rPr>
      </w:pPr>
    </w:p>
    <w:p w14:paraId="17BCB78E" w14:textId="77777777" w:rsidR="00451164" w:rsidRDefault="00451164" w:rsidP="00B362BF">
      <w:pPr>
        <w:rPr>
          <w:rFonts w:ascii="Times New Roman" w:hAnsi="Times New Roman" w:cs="Times New Roman"/>
          <w:sz w:val="22"/>
          <w:szCs w:val="22"/>
          <w:lang w:val="sq-AL"/>
        </w:rPr>
      </w:pPr>
    </w:p>
    <w:p w14:paraId="03CFF462" w14:textId="77777777" w:rsidR="00451164" w:rsidRPr="00B362BF" w:rsidRDefault="00451164" w:rsidP="00B362BF">
      <w:pPr>
        <w:rPr>
          <w:rFonts w:ascii="Times New Roman" w:hAnsi="Times New Roman" w:cs="Times New Roman"/>
          <w:sz w:val="22"/>
          <w:szCs w:val="22"/>
          <w:lang w:val="sq-AL"/>
        </w:rPr>
      </w:pPr>
    </w:p>
    <w:sectPr w:rsidR="00451164" w:rsidRPr="00B362BF" w:rsidSect="00E2745D">
      <w:headerReference w:type="default" r:id="rId8"/>
      <w:footerReference w:type="default" r:id="rId9"/>
      <w:headerReference w:type="first" r:id="rId10"/>
      <w:pgSz w:w="11906" w:h="16838" w:code="9"/>
      <w:pgMar w:top="1440" w:right="1440" w:bottom="1440" w:left="1440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0724E" w14:textId="77777777" w:rsidR="006E6F52" w:rsidRDefault="006E6F52" w:rsidP="00DD2157">
      <w:r>
        <w:separator/>
      </w:r>
    </w:p>
  </w:endnote>
  <w:endnote w:type="continuationSeparator" w:id="0">
    <w:p w14:paraId="7BC4DF1F" w14:textId="77777777" w:rsidR="006E6F52" w:rsidRDefault="006E6F52" w:rsidP="00DD2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58182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5BD1DD" w14:textId="0BFDC7B1" w:rsidR="00DD2157" w:rsidRDefault="008D195E" w:rsidP="00DA6AEB">
        <w:pPr>
          <w:pStyle w:val="Footer"/>
          <w:jc w:val="center"/>
        </w:pPr>
        <w:r>
          <w:fldChar w:fldCharType="begin"/>
        </w:r>
        <w:r w:rsidR="00DD2157">
          <w:instrText xml:space="preserve"> PAGE   \* MERGEFORMAT </w:instrText>
        </w:r>
        <w:r>
          <w:fldChar w:fldCharType="separate"/>
        </w:r>
        <w:r w:rsidR="0022617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693FA" w14:textId="77777777" w:rsidR="006E6F52" w:rsidRDefault="006E6F52" w:rsidP="00DD2157">
      <w:r>
        <w:separator/>
      </w:r>
    </w:p>
  </w:footnote>
  <w:footnote w:type="continuationSeparator" w:id="0">
    <w:p w14:paraId="73C6908B" w14:textId="77777777" w:rsidR="006E6F52" w:rsidRDefault="006E6F52" w:rsidP="00DD21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7660B" w14:textId="77777777" w:rsidR="003C332B" w:rsidRDefault="003C332B" w:rsidP="008D1CF1">
    <w:pPr>
      <w:pStyle w:val="Header"/>
      <w:tabs>
        <w:tab w:val="right" w:pos="9214"/>
      </w:tabs>
      <w:ind w:hanging="567"/>
      <w:jc w:val="center"/>
      <w:rPr>
        <w:sz w:val="18"/>
        <w:szCs w:val="18"/>
      </w:rPr>
    </w:pPr>
  </w:p>
  <w:p w14:paraId="3C0264DA" w14:textId="77777777" w:rsidR="003C332B" w:rsidRDefault="003C332B" w:rsidP="00971D48">
    <w:pPr>
      <w:pStyle w:val="Header"/>
      <w:tabs>
        <w:tab w:val="clear" w:pos="4680"/>
        <w:tab w:val="left" w:pos="3510"/>
        <w:tab w:val="center" w:pos="8640"/>
      </w:tabs>
    </w:pPr>
    <w:r>
      <w:tab/>
    </w:r>
    <w:r w:rsidR="00971D48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36B5D" w14:textId="77777777" w:rsidR="00881650" w:rsidRDefault="00881650" w:rsidP="00881650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5B71B3D" wp14:editId="3C9CE9D9">
          <wp:simplePos x="0" y="0"/>
          <wp:positionH relativeFrom="margin">
            <wp:align>right</wp:align>
          </wp:positionH>
          <wp:positionV relativeFrom="paragraph">
            <wp:posOffset>186267</wp:posOffset>
          </wp:positionV>
          <wp:extent cx="1625600" cy="263525"/>
          <wp:effectExtent l="0" t="0" r="0" b="3175"/>
          <wp:wrapSquare wrapText="bothSides"/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070" r="3868" b="16785"/>
                  <a:stretch/>
                </pic:blipFill>
                <pic:spPr bwMode="auto">
                  <a:xfrm>
                    <a:off x="0" y="0"/>
                    <a:ext cx="1625600" cy="2635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6AC3F8E1" wp14:editId="7B2FC1C7">
          <wp:simplePos x="0" y="0"/>
          <wp:positionH relativeFrom="margin">
            <wp:align>left</wp:align>
          </wp:positionH>
          <wp:positionV relativeFrom="paragraph">
            <wp:posOffset>186267</wp:posOffset>
          </wp:positionV>
          <wp:extent cx="1661160" cy="261620"/>
          <wp:effectExtent l="0" t="0" r="0" b="508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1160" cy="261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</w:t>
    </w:r>
    <w:r>
      <w:rPr>
        <w:b/>
        <w:noProof/>
        <w:color w:val="C00000"/>
        <w:sz w:val="28"/>
      </w:rPr>
      <w:drawing>
        <wp:inline distT="0" distB="0" distL="0" distR="0" wp14:anchorId="7229DAAA" wp14:editId="4AB690D6">
          <wp:extent cx="743585" cy="793115"/>
          <wp:effectExtent l="0" t="0" r="0" b="6985"/>
          <wp:docPr id="230721528" name="Picture 230721528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585" cy="793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56D5764C" w14:textId="281FF638" w:rsidR="002916EB" w:rsidRPr="00881650" w:rsidRDefault="002916EB" w:rsidP="00881650">
    <w:pPr>
      <w:pStyle w:val="Header"/>
      <w:jc w:val="cent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838B2"/>
    <w:multiLevelType w:val="multilevel"/>
    <w:tmpl w:val="055023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B9F0BAD"/>
    <w:multiLevelType w:val="multilevel"/>
    <w:tmpl w:val="43601A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EE77086"/>
    <w:multiLevelType w:val="hybridMultilevel"/>
    <w:tmpl w:val="3444A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0220C"/>
    <w:multiLevelType w:val="hybridMultilevel"/>
    <w:tmpl w:val="A7B66F62"/>
    <w:lvl w:ilvl="0" w:tplc="8C4A56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E295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F818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3840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22C1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70BA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4CC2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D01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D2BC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C119F2"/>
    <w:multiLevelType w:val="hybridMultilevel"/>
    <w:tmpl w:val="21123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F479C"/>
    <w:multiLevelType w:val="hybridMultilevel"/>
    <w:tmpl w:val="3C701D3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4A4997"/>
    <w:multiLevelType w:val="multilevel"/>
    <w:tmpl w:val="FA9AB0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CFB6371"/>
    <w:multiLevelType w:val="hybridMultilevel"/>
    <w:tmpl w:val="72C216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7C552F"/>
    <w:multiLevelType w:val="hybridMultilevel"/>
    <w:tmpl w:val="1F066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D0FAC"/>
    <w:multiLevelType w:val="hybridMultilevel"/>
    <w:tmpl w:val="C0D40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F857A2"/>
    <w:multiLevelType w:val="hybridMultilevel"/>
    <w:tmpl w:val="1A3851FE"/>
    <w:lvl w:ilvl="0" w:tplc="61E29A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8147C5B"/>
    <w:multiLevelType w:val="hybridMultilevel"/>
    <w:tmpl w:val="44481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C90BED"/>
    <w:multiLevelType w:val="hybridMultilevel"/>
    <w:tmpl w:val="71786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120D78"/>
    <w:multiLevelType w:val="hybridMultilevel"/>
    <w:tmpl w:val="A9FEF5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700189"/>
    <w:multiLevelType w:val="multilevel"/>
    <w:tmpl w:val="D7B2780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5D2B0B37"/>
    <w:multiLevelType w:val="multilevel"/>
    <w:tmpl w:val="C4D80FB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CE25C73"/>
    <w:multiLevelType w:val="hybridMultilevel"/>
    <w:tmpl w:val="B1CEB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DB5262"/>
    <w:multiLevelType w:val="hybridMultilevel"/>
    <w:tmpl w:val="D95C34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886CF2"/>
    <w:multiLevelType w:val="multilevel"/>
    <w:tmpl w:val="4FDABD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7E4147B3"/>
    <w:multiLevelType w:val="hybridMultilevel"/>
    <w:tmpl w:val="E1E492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24593603">
    <w:abstractNumId w:val="5"/>
  </w:num>
  <w:num w:numId="2" w16cid:durableId="572744777">
    <w:abstractNumId w:val="0"/>
  </w:num>
  <w:num w:numId="3" w16cid:durableId="432677361">
    <w:abstractNumId w:val="10"/>
  </w:num>
  <w:num w:numId="4" w16cid:durableId="1775251290">
    <w:abstractNumId w:val="13"/>
  </w:num>
  <w:num w:numId="5" w16cid:durableId="1352878471">
    <w:abstractNumId w:val="7"/>
  </w:num>
  <w:num w:numId="6" w16cid:durableId="1484471796">
    <w:abstractNumId w:val="17"/>
  </w:num>
  <w:num w:numId="7" w16cid:durableId="1959725783">
    <w:abstractNumId w:val="2"/>
  </w:num>
  <w:num w:numId="8" w16cid:durableId="1561480325">
    <w:abstractNumId w:val="9"/>
  </w:num>
  <w:num w:numId="9" w16cid:durableId="1728450426">
    <w:abstractNumId w:val="14"/>
  </w:num>
  <w:num w:numId="10" w16cid:durableId="180316733">
    <w:abstractNumId w:val="18"/>
  </w:num>
  <w:num w:numId="11" w16cid:durableId="430704241">
    <w:abstractNumId w:val="1"/>
  </w:num>
  <w:num w:numId="12" w16cid:durableId="353003303">
    <w:abstractNumId w:val="15"/>
  </w:num>
  <w:num w:numId="13" w16cid:durableId="1430932422">
    <w:abstractNumId w:val="3"/>
  </w:num>
  <w:num w:numId="14" w16cid:durableId="1465583108">
    <w:abstractNumId w:val="11"/>
  </w:num>
  <w:num w:numId="15" w16cid:durableId="1997147648">
    <w:abstractNumId w:val="6"/>
  </w:num>
  <w:num w:numId="16" w16cid:durableId="993142841">
    <w:abstractNumId w:val="12"/>
  </w:num>
  <w:num w:numId="17" w16cid:durableId="1645162100">
    <w:abstractNumId w:val="16"/>
  </w:num>
  <w:num w:numId="18" w16cid:durableId="649556846">
    <w:abstractNumId w:val="4"/>
  </w:num>
  <w:num w:numId="19" w16cid:durableId="383330930">
    <w:abstractNumId w:val="8"/>
  </w:num>
  <w:num w:numId="20" w16cid:durableId="162897555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tDAxsLAwNDG2tDBW0lEKTi0uzszPAykwrAUAEFWTlywAAAA="/>
  </w:docVars>
  <w:rsids>
    <w:rsidRoot w:val="00F11B1F"/>
    <w:rsid w:val="00010478"/>
    <w:rsid w:val="00010C56"/>
    <w:rsid w:val="000230D1"/>
    <w:rsid w:val="00031027"/>
    <w:rsid w:val="00050493"/>
    <w:rsid w:val="00066FBE"/>
    <w:rsid w:val="00071EFB"/>
    <w:rsid w:val="00074BD2"/>
    <w:rsid w:val="00076F87"/>
    <w:rsid w:val="00081E25"/>
    <w:rsid w:val="00082BA0"/>
    <w:rsid w:val="000A2285"/>
    <w:rsid w:val="000B68FA"/>
    <w:rsid w:val="000C1082"/>
    <w:rsid w:val="000C2510"/>
    <w:rsid w:val="000C6D7C"/>
    <w:rsid w:val="000C7139"/>
    <w:rsid w:val="000E38F1"/>
    <w:rsid w:val="000F013C"/>
    <w:rsid w:val="000F77C6"/>
    <w:rsid w:val="00106923"/>
    <w:rsid w:val="00110546"/>
    <w:rsid w:val="00113B97"/>
    <w:rsid w:val="00114647"/>
    <w:rsid w:val="0012087B"/>
    <w:rsid w:val="00167722"/>
    <w:rsid w:val="00167BA6"/>
    <w:rsid w:val="00174DEE"/>
    <w:rsid w:val="001858CA"/>
    <w:rsid w:val="00187B81"/>
    <w:rsid w:val="001B1F8A"/>
    <w:rsid w:val="001B5326"/>
    <w:rsid w:val="001C05C0"/>
    <w:rsid w:val="001C5FCE"/>
    <w:rsid w:val="001E1AD7"/>
    <w:rsid w:val="001E1BF6"/>
    <w:rsid w:val="001E3302"/>
    <w:rsid w:val="001F5AC2"/>
    <w:rsid w:val="001F6118"/>
    <w:rsid w:val="001F6F5C"/>
    <w:rsid w:val="002151CC"/>
    <w:rsid w:val="0022303E"/>
    <w:rsid w:val="00226172"/>
    <w:rsid w:val="002271EF"/>
    <w:rsid w:val="00237688"/>
    <w:rsid w:val="002454B0"/>
    <w:rsid w:val="00251D34"/>
    <w:rsid w:val="00254DA6"/>
    <w:rsid w:val="00265785"/>
    <w:rsid w:val="00267CCA"/>
    <w:rsid w:val="0027048C"/>
    <w:rsid w:val="00276C65"/>
    <w:rsid w:val="00283465"/>
    <w:rsid w:val="002916EB"/>
    <w:rsid w:val="00293239"/>
    <w:rsid w:val="00296877"/>
    <w:rsid w:val="002A3C8A"/>
    <w:rsid w:val="002A4A9D"/>
    <w:rsid w:val="002A70C9"/>
    <w:rsid w:val="002B1FCD"/>
    <w:rsid w:val="002B2F9E"/>
    <w:rsid w:val="002B3EDF"/>
    <w:rsid w:val="002B7E07"/>
    <w:rsid w:val="002D0A68"/>
    <w:rsid w:val="002E1E51"/>
    <w:rsid w:val="00300E99"/>
    <w:rsid w:val="003062A0"/>
    <w:rsid w:val="00311CCC"/>
    <w:rsid w:val="00315B61"/>
    <w:rsid w:val="003174C7"/>
    <w:rsid w:val="00322A43"/>
    <w:rsid w:val="00323113"/>
    <w:rsid w:val="00326709"/>
    <w:rsid w:val="00336197"/>
    <w:rsid w:val="003414EE"/>
    <w:rsid w:val="00343263"/>
    <w:rsid w:val="003639B9"/>
    <w:rsid w:val="003735AA"/>
    <w:rsid w:val="00375C47"/>
    <w:rsid w:val="00380B84"/>
    <w:rsid w:val="003A240F"/>
    <w:rsid w:val="003B04F4"/>
    <w:rsid w:val="003B0C5E"/>
    <w:rsid w:val="003B1CB4"/>
    <w:rsid w:val="003C1904"/>
    <w:rsid w:val="003C332B"/>
    <w:rsid w:val="003C44E5"/>
    <w:rsid w:val="003D5393"/>
    <w:rsid w:val="003E5493"/>
    <w:rsid w:val="003F57BD"/>
    <w:rsid w:val="003F618E"/>
    <w:rsid w:val="003F73A7"/>
    <w:rsid w:val="00407501"/>
    <w:rsid w:val="00425A58"/>
    <w:rsid w:val="0043115D"/>
    <w:rsid w:val="0044157A"/>
    <w:rsid w:val="00442874"/>
    <w:rsid w:val="004505C8"/>
    <w:rsid w:val="00450A5E"/>
    <w:rsid w:val="00451164"/>
    <w:rsid w:val="004672AD"/>
    <w:rsid w:val="00467EB8"/>
    <w:rsid w:val="004774D9"/>
    <w:rsid w:val="00481B39"/>
    <w:rsid w:val="00484315"/>
    <w:rsid w:val="004851C3"/>
    <w:rsid w:val="00492DF9"/>
    <w:rsid w:val="004A1978"/>
    <w:rsid w:val="004B3A75"/>
    <w:rsid w:val="004B6F91"/>
    <w:rsid w:val="004D1352"/>
    <w:rsid w:val="004D464B"/>
    <w:rsid w:val="004E1549"/>
    <w:rsid w:val="004E515F"/>
    <w:rsid w:val="004E5CDC"/>
    <w:rsid w:val="004F1512"/>
    <w:rsid w:val="00503628"/>
    <w:rsid w:val="00510973"/>
    <w:rsid w:val="005145D6"/>
    <w:rsid w:val="005152CC"/>
    <w:rsid w:val="0052003D"/>
    <w:rsid w:val="005210AA"/>
    <w:rsid w:val="005372F4"/>
    <w:rsid w:val="00537BA8"/>
    <w:rsid w:val="005460A1"/>
    <w:rsid w:val="00547447"/>
    <w:rsid w:val="00547F5A"/>
    <w:rsid w:val="00554C63"/>
    <w:rsid w:val="005612DB"/>
    <w:rsid w:val="00561997"/>
    <w:rsid w:val="00567000"/>
    <w:rsid w:val="0057427C"/>
    <w:rsid w:val="00577985"/>
    <w:rsid w:val="00580918"/>
    <w:rsid w:val="00582C9A"/>
    <w:rsid w:val="00582F97"/>
    <w:rsid w:val="00586DE2"/>
    <w:rsid w:val="0059476C"/>
    <w:rsid w:val="00595DBA"/>
    <w:rsid w:val="0059642E"/>
    <w:rsid w:val="005A1880"/>
    <w:rsid w:val="005A1CA9"/>
    <w:rsid w:val="005C3C6C"/>
    <w:rsid w:val="005C664E"/>
    <w:rsid w:val="005C701B"/>
    <w:rsid w:val="005D3E72"/>
    <w:rsid w:val="005D6D9D"/>
    <w:rsid w:val="005E46F2"/>
    <w:rsid w:val="006139F2"/>
    <w:rsid w:val="00620CE0"/>
    <w:rsid w:val="006219AE"/>
    <w:rsid w:val="00627C92"/>
    <w:rsid w:val="0064258C"/>
    <w:rsid w:val="00663F6B"/>
    <w:rsid w:val="00673C01"/>
    <w:rsid w:val="00674550"/>
    <w:rsid w:val="00675111"/>
    <w:rsid w:val="00682B98"/>
    <w:rsid w:val="00686208"/>
    <w:rsid w:val="0069064F"/>
    <w:rsid w:val="006A1A5D"/>
    <w:rsid w:val="006A2443"/>
    <w:rsid w:val="006A29A3"/>
    <w:rsid w:val="006C37D4"/>
    <w:rsid w:val="006C4D66"/>
    <w:rsid w:val="006C67E1"/>
    <w:rsid w:val="006D031A"/>
    <w:rsid w:val="006D2EB8"/>
    <w:rsid w:val="006D43A6"/>
    <w:rsid w:val="006E5D0B"/>
    <w:rsid w:val="006E5E98"/>
    <w:rsid w:val="006E6F52"/>
    <w:rsid w:val="007232C9"/>
    <w:rsid w:val="00724987"/>
    <w:rsid w:val="00727A11"/>
    <w:rsid w:val="00735DBD"/>
    <w:rsid w:val="007475C9"/>
    <w:rsid w:val="00762EA2"/>
    <w:rsid w:val="00763FC4"/>
    <w:rsid w:val="00766F09"/>
    <w:rsid w:val="0078681C"/>
    <w:rsid w:val="00793E88"/>
    <w:rsid w:val="007A4141"/>
    <w:rsid w:val="007A4A85"/>
    <w:rsid w:val="007A763A"/>
    <w:rsid w:val="007B17AB"/>
    <w:rsid w:val="007C2334"/>
    <w:rsid w:val="007C5FC2"/>
    <w:rsid w:val="007E346E"/>
    <w:rsid w:val="007F0F20"/>
    <w:rsid w:val="007F685E"/>
    <w:rsid w:val="008063E1"/>
    <w:rsid w:val="00810247"/>
    <w:rsid w:val="00821E65"/>
    <w:rsid w:val="00825427"/>
    <w:rsid w:val="0084331F"/>
    <w:rsid w:val="00846DDD"/>
    <w:rsid w:val="00851094"/>
    <w:rsid w:val="00857099"/>
    <w:rsid w:val="00857215"/>
    <w:rsid w:val="00871795"/>
    <w:rsid w:val="0087726B"/>
    <w:rsid w:val="00881650"/>
    <w:rsid w:val="008824D1"/>
    <w:rsid w:val="008850AF"/>
    <w:rsid w:val="00894611"/>
    <w:rsid w:val="00897DA7"/>
    <w:rsid w:val="008A0579"/>
    <w:rsid w:val="008A0C0C"/>
    <w:rsid w:val="008B4C4E"/>
    <w:rsid w:val="008B7B8D"/>
    <w:rsid w:val="008C25D3"/>
    <w:rsid w:val="008C44DE"/>
    <w:rsid w:val="008D195E"/>
    <w:rsid w:val="008D1CF1"/>
    <w:rsid w:val="008D29D7"/>
    <w:rsid w:val="008F7A0E"/>
    <w:rsid w:val="00905E9B"/>
    <w:rsid w:val="00906B11"/>
    <w:rsid w:val="009217D9"/>
    <w:rsid w:val="0093797E"/>
    <w:rsid w:val="00941D8B"/>
    <w:rsid w:val="009425DD"/>
    <w:rsid w:val="0095473B"/>
    <w:rsid w:val="0095674E"/>
    <w:rsid w:val="00962D44"/>
    <w:rsid w:val="00963052"/>
    <w:rsid w:val="00971D48"/>
    <w:rsid w:val="0098075B"/>
    <w:rsid w:val="009911C1"/>
    <w:rsid w:val="009931EC"/>
    <w:rsid w:val="009A6B11"/>
    <w:rsid w:val="009B49E0"/>
    <w:rsid w:val="009C084B"/>
    <w:rsid w:val="009C5C06"/>
    <w:rsid w:val="009D0762"/>
    <w:rsid w:val="009E4F23"/>
    <w:rsid w:val="00A030EE"/>
    <w:rsid w:val="00A10060"/>
    <w:rsid w:val="00A11D2C"/>
    <w:rsid w:val="00A15315"/>
    <w:rsid w:val="00A21E33"/>
    <w:rsid w:val="00A253AA"/>
    <w:rsid w:val="00A352F9"/>
    <w:rsid w:val="00A4163E"/>
    <w:rsid w:val="00A54015"/>
    <w:rsid w:val="00A6208D"/>
    <w:rsid w:val="00A6528B"/>
    <w:rsid w:val="00A77B95"/>
    <w:rsid w:val="00A906FC"/>
    <w:rsid w:val="00A91312"/>
    <w:rsid w:val="00A95E1C"/>
    <w:rsid w:val="00AA1566"/>
    <w:rsid w:val="00AB5AEA"/>
    <w:rsid w:val="00AC15FE"/>
    <w:rsid w:val="00AD27FC"/>
    <w:rsid w:val="00AD3F2F"/>
    <w:rsid w:val="00AD59A5"/>
    <w:rsid w:val="00AE2620"/>
    <w:rsid w:val="00AE6ECE"/>
    <w:rsid w:val="00AF670B"/>
    <w:rsid w:val="00B1060D"/>
    <w:rsid w:val="00B24F97"/>
    <w:rsid w:val="00B27DEA"/>
    <w:rsid w:val="00B362BF"/>
    <w:rsid w:val="00B3640F"/>
    <w:rsid w:val="00B5615C"/>
    <w:rsid w:val="00B57801"/>
    <w:rsid w:val="00B62527"/>
    <w:rsid w:val="00B6379D"/>
    <w:rsid w:val="00B82682"/>
    <w:rsid w:val="00B9533A"/>
    <w:rsid w:val="00BA4E22"/>
    <w:rsid w:val="00BB3A21"/>
    <w:rsid w:val="00BC6D48"/>
    <w:rsid w:val="00BC74E3"/>
    <w:rsid w:val="00BD613A"/>
    <w:rsid w:val="00BD7B2C"/>
    <w:rsid w:val="00BE0661"/>
    <w:rsid w:val="00BE1093"/>
    <w:rsid w:val="00C03378"/>
    <w:rsid w:val="00C0455D"/>
    <w:rsid w:val="00C10AC6"/>
    <w:rsid w:val="00C26ED5"/>
    <w:rsid w:val="00C30DB9"/>
    <w:rsid w:val="00C40846"/>
    <w:rsid w:val="00C45B5A"/>
    <w:rsid w:val="00C62F2F"/>
    <w:rsid w:val="00C764E1"/>
    <w:rsid w:val="00C91D19"/>
    <w:rsid w:val="00C91DFE"/>
    <w:rsid w:val="00C97EC5"/>
    <w:rsid w:val="00CB6358"/>
    <w:rsid w:val="00CB790E"/>
    <w:rsid w:val="00CC0C07"/>
    <w:rsid w:val="00CC235E"/>
    <w:rsid w:val="00CC5DA6"/>
    <w:rsid w:val="00CD1DD1"/>
    <w:rsid w:val="00CD7EA7"/>
    <w:rsid w:val="00CE18CA"/>
    <w:rsid w:val="00CE2D30"/>
    <w:rsid w:val="00CF0D96"/>
    <w:rsid w:val="00D004CE"/>
    <w:rsid w:val="00D004FF"/>
    <w:rsid w:val="00D03827"/>
    <w:rsid w:val="00D1141A"/>
    <w:rsid w:val="00D1191F"/>
    <w:rsid w:val="00D11B8D"/>
    <w:rsid w:val="00D24713"/>
    <w:rsid w:val="00D33FA2"/>
    <w:rsid w:val="00D36E7A"/>
    <w:rsid w:val="00D41072"/>
    <w:rsid w:val="00D526A9"/>
    <w:rsid w:val="00D64AFB"/>
    <w:rsid w:val="00D80245"/>
    <w:rsid w:val="00D80996"/>
    <w:rsid w:val="00D81D13"/>
    <w:rsid w:val="00D825C1"/>
    <w:rsid w:val="00D840F7"/>
    <w:rsid w:val="00DA093D"/>
    <w:rsid w:val="00DA1368"/>
    <w:rsid w:val="00DA6AEB"/>
    <w:rsid w:val="00DB24D8"/>
    <w:rsid w:val="00DC03B6"/>
    <w:rsid w:val="00DD16CB"/>
    <w:rsid w:val="00DD2157"/>
    <w:rsid w:val="00DD34D2"/>
    <w:rsid w:val="00DD3E34"/>
    <w:rsid w:val="00DD4115"/>
    <w:rsid w:val="00DD4526"/>
    <w:rsid w:val="00DE79B9"/>
    <w:rsid w:val="00DF2F71"/>
    <w:rsid w:val="00DF3085"/>
    <w:rsid w:val="00E00498"/>
    <w:rsid w:val="00E0381D"/>
    <w:rsid w:val="00E117D8"/>
    <w:rsid w:val="00E17B13"/>
    <w:rsid w:val="00E20D40"/>
    <w:rsid w:val="00E21EE8"/>
    <w:rsid w:val="00E2743A"/>
    <w:rsid w:val="00E2745D"/>
    <w:rsid w:val="00E27D0C"/>
    <w:rsid w:val="00E371DD"/>
    <w:rsid w:val="00E45852"/>
    <w:rsid w:val="00E50382"/>
    <w:rsid w:val="00E5747C"/>
    <w:rsid w:val="00E60953"/>
    <w:rsid w:val="00E65D96"/>
    <w:rsid w:val="00E6755B"/>
    <w:rsid w:val="00E92250"/>
    <w:rsid w:val="00E936B9"/>
    <w:rsid w:val="00E952E6"/>
    <w:rsid w:val="00EA182D"/>
    <w:rsid w:val="00EA26E4"/>
    <w:rsid w:val="00EC6622"/>
    <w:rsid w:val="00EE1150"/>
    <w:rsid w:val="00EF74F9"/>
    <w:rsid w:val="00F02AEE"/>
    <w:rsid w:val="00F11B1F"/>
    <w:rsid w:val="00F130ED"/>
    <w:rsid w:val="00F16294"/>
    <w:rsid w:val="00F17DA2"/>
    <w:rsid w:val="00F21168"/>
    <w:rsid w:val="00F22F99"/>
    <w:rsid w:val="00F2600B"/>
    <w:rsid w:val="00F31289"/>
    <w:rsid w:val="00F4598B"/>
    <w:rsid w:val="00F512A2"/>
    <w:rsid w:val="00F51A9E"/>
    <w:rsid w:val="00F63A2E"/>
    <w:rsid w:val="00F80956"/>
    <w:rsid w:val="00FB722C"/>
    <w:rsid w:val="00FC7E06"/>
    <w:rsid w:val="00FE0337"/>
    <w:rsid w:val="00FE40B9"/>
    <w:rsid w:val="3A5908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E434AF"/>
  <w15:docId w15:val="{C4C69AEE-1110-4187-BADC-E7B91E706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904"/>
    <w:pPr>
      <w:spacing w:after="0" w:line="240" w:lineRule="auto"/>
    </w:pPr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973"/>
    <w:pPr>
      <w:keepNext/>
      <w:keepLines/>
      <w:spacing w:before="24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B1F"/>
    <w:pPr>
      <w:ind w:left="720"/>
      <w:contextualSpacing/>
    </w:pPr>
  </w:style>
  <w:style w:type="table" w:styleId="TableGrid">
    <w:name w:val="Table Grid"/>
    <w:basedOn w:val="TableNormal"/>
    <w:uiPriority w:val="39"/>
    <w:rsid w:val="00F11B1F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D21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2157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D21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2157"/>
    <w:rPr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10973"/>
    <w:rPr>
      <w:rFonts w:ascii="Calibri Light" w:eastAsia="Times New Roman" w:hAnsi="Calibri Light" w:cs="Times New Roman"/>
      <w:color w:val="2F5496"/>
      <w:sz w:val="32"/>
      <w:szCs w:val="3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D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D0B"/>
    <w:rPr>
      <w:rFonts w:ascii="Tahoma" w:hAnsi="Tahoma" w:cs="Tahoma"/>
      <w:sz w:val="16"/>
      <w:szCs w:val="16"/>
      <w:lang w:val="en-GB"/>
    </w:rPr>
  </w:style>
  <w:style w:type="character" w:styleId="FootnoteReference">
    <w:name w:val="footnote reference"/>
    <w:aliases w:val="BVI fnr,ftref,16 Point,Superscript 6 Point,Footnote Reference Number,nota pié di pagina,Footnote symbol,Footnote reference number,Times 10 Point,Exposant 3 Point,EN Footnote Reference,note TESI,Footnote Reference Char Char Char,4_G,fr"/>
    <w:basedOn w:val="DefaultParagraphFont"/>
    <w:link w:val="Char2"/>
    <w:qFormat/>
    <w:rsid w:val="00A91312"/>
    <w:rPr>
      <w:rFonts w:ascii="Times New Roman" w:hAnsi="Times New Roman"/>
      <w:sz w:val="27"/>
      <w:vertAlign w:val="superscript"/>
    </w:rPr>
  </w:style>
  <w:style w:type="paragraph" w:styleId="FootnoteText">
    <w:name w:val="footnote text"/>
    <w:aliases w:val="Footnote Text Char Char,Fußnote,Footnote,Footnote Text Char1 Char Char Char,Footnote Text Char Char Char Char Char,Footnote Text Char1 Char1 Char,BODY TEKST,Podrozdział,Footnote Text1,Footnote Text Blue,Char,fn,FOOTNOTES,single space,ADB"/>
    <w:basedOn w:val="Normal"/>
    <w:link w:val="FootnoteTextChar"/>
    <w:qFormat/>
    <w:rsid w:val="00A91312"/>
    <w:pPr>
      <w:widowControl w:val="0"/>
      <w:tabs>
        <w:tab w:val="left" w:pos="-720"/>
      </w:tabs>
      <w:suppressAutoHyphens/>
      <w:jc w:val="both"/>
    </w:pPr>
    <w:rPr>
      <w:rFonts w:ascii="Times New Roman" w:eastAsia="Times New Roman" w:hAnsi="Times New Roman" w:cs="Times New Roman"/>
      <w:snapToGrid w:val="0"/>
      <w:spacing w:val="-2"/>
      <w:sz w:val="20"/>
      <w:szCs w:val="20"/>
      <w:lang w:val="en-US"/>
    </w:rPr>
  </w:style>
  <w:style w:type="character" w:customStyle="1" w:styleId="FootnoteTextChar">
    <w:name w:val="Footnote Text Char"/>
    <w:aliases w:val="Footnote Text Char Char Char,Fußnote Char,Footnote Char,Footnote Text Char1 Char Char Char Char,Footnote Text Char Char Char Char Char Char,Footnote Text Char1 Char1 Char Char,BODY TEKST Char,Podrozdział Char,Footnote Text1 Char"/>
    <w:basedOn w:val="DefaultParagraphFont"/>
    <w:link w:val="FootnoteText"/>
    <w:rsid w:val="00A91312"/>
    <w:rPr>
      <w:rFonts w:ascii="Times New Roman" w:eastAsia="Times New Roman" w:hAnsi="Times New Roman" w:cs="Times New Roman"/>
      <w:snapToGrid w:val="0"/>
      <w:spacing w:val="-2"/>
      <w:sz w:val="20"/>
      <w:szCs w:val="20"/>
    </w:rPr>
  </w:style>
  <w:style w:type="paragraph" w:customStyle="1" w:styleId="Char2">
    <w:name w:val="Char2"/>
    <w:basedOn w:val="Normal"/>
    <w:link w:val="FootnoteReference"/>
    <w:rsid w:val="00A91312"/>
    <w:pPr>
      <w:spacing w:after="160" w:line="240" w:lineRule="exact"/>
    </w:pPr>
    <w:rPr>
      <w:rFonts w:ascii="Times New Roman" w:hAnsi="Times New Roman"/>
      <w:sz w:val="27"/>
      <w:szCs w:val="22"/>
      <w:vertAlign w:val="superscript"/>
      <w:lang w:val="en-US"/>
    </w:rPr>
  </w:style>
  <w:style w:type="character" w:customStyle="1" w:styleId="Style1">
    <w:name w:val="Style1"/>
    <w:basedOn w:val="DefaultParagraphFont"/>
    <w:uiPriority w:val="1"/>
    <w:rsid w:val="00A91312"/>
    <w:rPr>
      <w:rFonts w:ascii="Calibri" w:hAnsi="Calibri"/>
      <w:b/>
      <w:sz w:val="24"/>
    </w:rPr>
  </w:style>
  <w:style w:type="character" w:styleId="PlaceholderText">
    <w:name w:val="Placeholder Text"/>
    <w:basedOn w:val="DefaultParagraphFont"/>
    <w:uiPriority w:val="99"/>
    <w:semiHidden/>
    <w:rsid w:val="00A91312"/>
    <w:rPr>
      <w:color w:val="808080"/>
    </w:rPr>
  </w:style>
  <w:style w:type="paragraph" w:styleId="Revision">
    <w:name w:val="Revision"/>
    <w:hidden/>
    <w:uiPriority w:val="99"/>
    <w:semiHidden/>
    <w:rsid w:val="00174DEE"/>
    <w:pPr>
      <w:spacing w:after="0" w:line="240" w:lineRule="auto"/>
    </w:pPr>
    <w:rPr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C2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3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33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334"/>
    <w:rPr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E274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74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1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9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164403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47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292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9033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63138F-3C35-40E9-94C5-24389E9D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2</TotalTime>
  <Pages>5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lantina Gollaj</dc:creator>
  <cp:lastModifiedBy>Fjollë</cp:lastModifiedBy>
  <cp:revision>83</cp:revision>
  <dcterms:created xsi:type="dcterms:W3CDTF">2022-10-19T19:54:00Z</dcterms:created>
  <dcterms:modified xsi:type="dcterms:W3CDTF">2023-08-21T07:39:00Z</dcterms:modified>
</cp:coreProperties>
</file>